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pPr w:leftFromText="180" w:rightFromText="180" w:vertAnchor="text" w:horzAnchor="page" w:tblpX="841" w:tblpY="10467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0F1DCE" w14:paraId="7F8EEADE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  <w:vAlign w:val="bottom"/>
          </w:tcPr>
          <w:p w14:paraId="59647FFD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A3B5ED" wp14:editId="6487254E">
                      <wp:extent cx="5819775" cy="80412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19775" cy="804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EC7D34" w14:textId="0D8F61FF" w:rsidR="000F1DCE" w:rsidRPr="009A73C6" w:rsidRDefault="009A73C6" w:rsidP="000F1DCE">
                                  <w:pPr>
                                    <w:pStyle w:val="Title"/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  <w:t>NZSX: Company Detai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5A3B5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458.25pt;height:6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" filled="f" stroked="f">
                      <v:textbox>
                        <w:txbxContent>
                          <w:p w14:paraId="57EC7D34" w14:textId="0D8F61FF" w:rsidR="000F1DCE" w:rsidRPr="009A73C6" w:rsidRDefault="009A73C6" w:rsidP="000F1DCE">
                            <w:pPr>
                              <w:pStyle w:val="Title"/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  <w:t>NZSX: Company Details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F1DCE" w14:paraId="17C439B0" w14:textId="77777777" w:rsidTr="00CB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28D53E50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2FAF03DE" wp14:editId="68343004">
                      <wp:extent cx="5284520" cy="439387"/>
                      <wp:effectExtent l="0" t="0" r="0" b="0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789FE7F" w14:textId="55F7EF38" w:rsidR="000F1DCE" w:rsidRPr="009A73C6" w:rsidRDefault="009A73C6" w:rsidP="000F1DCE">
                                  <w:pPr>
                                    <w:pStyle w:val="Subtitle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lang w:val="en-NZ"/>
                                    </w:rPr>
                                  </w:pPr>
                                  <w:r w:rsidRPr="009A73C6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lang w:val="en-NZ"/>
                                    </w:rPr>
                                    <w:t>INSERT D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FAF03DE" id="Text Box 13" o:spid="_x0000_s1027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DREVSJ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789FE7F" w14:textId="55F7EF38" w:rsidR="000F1DCE" w:rsidRPr="009A73C6" w:rsidRDefault="009A73C6" w:rsidP="000F1DCE">
                            <w:pPr>
                              <w:pStyle w:val="Subtitle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lang w:val="en-NZ"/>
                              </w:rPr>
                            </w:pPr>
                            <w:r w:rsidRPr="009A73C6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lang w:val="en-NZ"/>
                              </w:rPr>
                              <w:t>INSERT DAT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4"/>
        <w:tblpPr w:leftFromText="180" w:rightFromText="180" w:vertAnchor="text" w:horzAnchor="margin" w:tblpY="-669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CB4A4D" w14:paraId="55AAA0A2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5DE5D85F" w14:textId="77777777" w:rsidR="00CB4A4D" w:rsidRPr="00616989" w:rsidRDefault="00CB4A4D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22F786" wp14:editId="197EA301">
                      <wp:extent cx="5284520" cy="439387"/>
                      <wp:effectExtent l="0" t="0" r="0" b="0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8074A3" w14:textId="17515654" w:rsidR="00CB4A4D" w:rsidRPr="00C746BB" w:rsidRDefault="009A73C6" w:rsidP="00CB4A4D">
                                  <w:pPr>
                                    <w:pStyle w:val="Subtitle"/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</w:pPr>
                                  <w:r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>Published B</w:t>
                                  </w:r>
                                  <w:r w:rsidR="00CB4A4D"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 xml:space="preserve">y: </w:t>
                                  </w:r>
                                  <w:r w:rsidRPr="00C746BB"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40"/>
                                      <w:szCs w:val="22"/>
                                    </w:rPr>
                                    <w:t>Group 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22F786" id="Text Box 16" o:spid="_x0000_s1028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AVIVpz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48074A3" w14:textId="17515654" w:rsidR="00CB4A4D" w:rsidRPr="00C746BB" w:rsidRDefault="009A73C6" w:rsidP="00CB4A4D">
                            <w:pPr>
                              <w:pStyle w:val="Subtitle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</w:pPr>
                            <w:r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>Published B</w:t>
                            </w:r>
                            <w:r w:rsidR="00CB4A4D"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 xml:space="preserve">y: </w:t>
                            </w:r>
                            <w:r w:rsidRPr="00C746BB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22"/>
                              </w:rPr>
                              <w:t>Group 7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sdt>
      <w:sdtPr>
        <w:rPr>
          <w:b/>
        </w:rPr>
        <w:id w:val="805429490"/>
        <w:docPartObj>
          <w:docPartGallery w:val="Cover Pages"/>
          <w:docPartUnique/>
        </w:docPartObj>
      </w:sdtPr>
      <w:sdtEndPr>
        <w:rPr>
          <w:rFonts w:ascii="Times New Roman" w:hAnsi="Times New Roman"/>
          <w:b w:val="0"/>
        </w:rPr>
      </w:sdtEndPr>
      <w:sdtContent>
        <w:p w14:paraId="0DE144D1" w14:textId="77777777" w:rsidR="00CB4A4D" w:rsidRDefault="00CB4A4D">
          <w:pPr>
            <w:spacing w:after="200"/>
            <w:rPr>
              <w:b/>
              <w:noProof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58240" behindDoc="1" locked="0" layoutInCell="1" allowOverlap="1" wp14:anchorId="2A40103E" wp14:editId="76BBDACF">
                <wp:simplePos x="0" y="0"/>
                <wp:positionH relativeFrom="column">
                  <wp:posOffset>-898525</wp:posOffset>
                </wp:positionH>
                <wp:positionV relativeFrom="paragraph">
                  <wp:posOffset>155421</wp:posOffset>
                </wp:positionV>
                <wp:extent cx="7776544" cy="5186855"/>
                <wp:effectExtent l="0" t="0" r="0" b="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6544" cy="5186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1FC6318F" wp14:editId="0391A946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-961696</wp:posOffset>
                    </wp:positionV>
                    <wp:extent cx="7776210" cy="1119352"/>
                    <wp:effectExtent l="0" t="0" r="0" b="508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119352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8A5901F" id="Rectangle 10" o:spid="_x0000_s1026" alt="rectangle" style="position:absolute;margin-left:-70.75pt;margin-top:-75.7pt;width:612.3pt;height:88.15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" fillcolor="#94b6d2 [3204]" stroked="f" strokeweight="1pt"/>
                </w:pict>
              </mc:Fallback>
            </mc:AlternateContent>
          </w:r>
        </w:p>
        <w:p w14:paraId="110DB6DF" w14:textId="77777777" w:rsidR="001A4F7E" w:rsidRDefault="00CB4A4D" w:rsidP="006E0A79">
          <w:pPr>
            <w:spacing w:after="200"/>
            <w:rPr>
              <w:b/>
            </w:rPr>
          </w:pP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7215" behindDoc="1" locked="0" layoutInCell="1" allowOverlap="1" wp14:anchorId="5EC4B424" wp14:editId="3B3FC2B0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4872530</wp:posOffset>
                    </wp:positionV>
                    <wp:extent cx="7776210" cy="4272762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4272762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F1C5A32" id="Rectangle 8" o:spid="_x0000_s1026" alt="rectangle" style="position:absolute;margin-left:-70.75pt;margin-top:383.65pt;width:612.3pt;height:336.45pt;z-index:-25165926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" fillcolor="#404040 [2429]" stroked="f" strokeweight="1pt"/>
                </w:pict>
              </mc:Fallback>
            </mc:AlternateContent>
          </w:r>
          <w:r w:rsidR="00D73345">
            <w:rPr>
              <w:b/>
            </w:rPr>
            <w:t xml:space="preserve"> </w:t>
          </w:r>
        </w:p>
        <w:p w14:paraId="23113B15" w14:textId="77777777" w:rsidR="001A4F7E" w:rsidRDefault="001A4F7E">
          <w:pPr>
            <w:spacing w:after="200"/>
            <w:rPr>
              <w:b/>
            </w:rPr>
          </w:pPr>
          <w:r>
            <w:rPr>
              <w:b/>
            </w:rPr>
            <w:br w:type="page"/>
          </w:r>
        </w:p>
        <w:p w14:paraId="1080C116" w14:textId="77777777" w:rsidR="001A4F7E" w:rsidRDefault="00110A0A" w:rsidP="006E0A79">
          <w:pPr>
            <w:spacing w:after="200"/>
            <w:rPr>
              <w:rFonts w:ascii="Times New Roman" w:hAnsi="Times New Roman"/>
            </w:rPr>
          </w:pPr>
        </w:p>
      </w:sdtContent>
    </w:sdt>
    <w:p w14:paraId="66D2C047" w14:textId="77777777" w:rsidR="00110A0A" w:rsidRDefault="001A4F7E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110A0A">
        <w:rPr>
          <w:rFonts w:ascii="Times New Roman" w:hAnsi="Times New Roman"/>
        </w:rPr>
        <w:t>Accordant Group Limited</w:t>
      </w:r>
    </w:p>
    <w:p w14:paraId="3E275CCD" w14:textId="77777777" w:rsidR="00110A0A" w:rsidRDefault="00110A0A" w:rsidP="009F635A"/>
    <w:p w14:paraId="07200BBA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22C7C77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6E9D9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5A0541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son Cherrington</w:t>
            </w:r>
          </w:p>
        </w:tc>
      </w:tr>
      <w:tr w:rsidR="00110A0A" w14:paraId="39ECA39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3BB52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EA0CD3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6 8775</w:t>
            </w:r>
          </w:p>
        </w:tc>
      </w:tr>
      <w:tr w:rsidR="00110A0A" w14:paraId="7C433D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4CF36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122B9E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110A0A" w14:paraId="442D43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A485E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4B1CDB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RuddWatts</w:t>
            </w:r>
          </w:p>
        </w:tc>
      </w:tr>
      <w:tr w:rsidR="00110A0A" w14:paraId="2BF6C97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87B3F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C1064C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ny Staub</w:t>
            </w:r>
          </w:p>
        </w:tc>
      </w:tr>
      <w:tr w:rsidR="00110A0A" w14:paraId="7684183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9A886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470CD6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accordant.nz/</w:t>
            </w:r>
          </w:p>
        </w:tc>
      </w:tr>
    </w:tbl>
    <w:p w14:paraId="44A2F517" w14:textId="77777777" w:rsidR="00110A0A" w:rsidRDefault="00110A0A" w:rsidP="009F635A">
      <w:pPr>
        <w:spacing w:after="200"/>
      </w:pPr>
    </w:p>
    <w:p w14:paraId="3AA142DB" w14:textId="77777777" w:rsidR="00110A0A" w:rsidRDefault="00110A0A">
      <w:r>
        <w:rPr>
          <w:noProof/>
        </w:rPr>
        <w:drawing>
          <wp:inline distT="0" distB="0" distL="0" distR="0" wp14:anchorId="3C3D1335" wp14:editId="0E169CD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E9AAF" w14:textId="77777777" w:rsidR="00110A0A" w:rsidRDefault="00110A0A"/>
    <w:p w14:paraId="14D0FE39" w14:textId="77777777" w:rsidR="00110A0A" w:rsidRDefault="00110A0A">
      <w:pPr>
        <w:spacing w:line="259" w:lineRule="auto"/>
      </w:pPr>
      <w:r>
        <w:br w:type="page"/>
      </w:r>
    </w:p>
    <w:p w14:paraId="30B59199" w14:textId="77777777" w:rsidR="00110A0A" w:rsidRDefault="00110A0A"/>
    <w:p w14:paraId="66063BCB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FC Group Holdings Limited</w:t>
      </w:r>
    </w:p>
    <w:p w14:paraId="1830C0E0" w14:textId="77777777" w:rsidR="00110A0A" w:rsidRDefault="00110A0A" w:rsidP="009F635A"/>
    <w:p w14:paraId="21641AF5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258A0FA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86AEAB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8BB53C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4B40F1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88288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E87A43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300245</w:t>
            </w:r>
          </w:p>
        </w:tc>
      </w:tr>
      <w:tr w:rsidR="00110A0A" w14:paraId="13FCC35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AB41D9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AE08FE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</w:t>
            </w:r>
          </w:p>
        </w:tc>
      </w:tr>
      <w:tr w:rsidR="00110A0A" w14:paraId="71C0664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2DFC72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DE7695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110A0A" w14:paraId="4A713E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D2166F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5773D2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o Long</w:t>
            </w:r>
          </w:p>
        </w:tc>
      </w:tr>
      <w:tr w:rsidR="00110A0A" w14:paraId="7EE92C2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853AE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331F74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fcnz.com</w:t>
            </w:r>
          </w:p>
        </w:tc>
      </w:tr>
    </w:tbl>
    <w:p w14:paraId="524F8C37" w14:textId="77777777" w:rsidR="00110A0A" w:rsidRDefault="00110A0A" w:rsidP="009F635A">
      <w:pPr>
        <w:spacing w:after="200"/>
      </w:pPr>
    </w:p>
    <w:p w14:paraId="50C2EEB9" w14:textId="77777777" w:rsidR="00110A0A" w:rsidRDefault="00110A0A">
      <w:r>
        <w:rPr>
          <w:noProof/>
        </w:rPr>
        <w:drawing>
          <wp:inline distT="0" distB="0" distL="0" distR="0" wp14:anchorId="501DA60D" wp14:editId="1C7820C9">
            <wp:extent cx="5731510" cy="3037205"/>
            <wp:effectExtent l="0" t="0" r="2540" b="0"/>
            <wp:docPr id="1" name="Picture 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D19C1" w14:textId="77777777" w:rsidR="00110A0A" w:rsidRDefault="00110A0A"/>
    <w:p w14:paraId="65E1E631" w14:textId="77777777" w:rsidR="00110A0A" w:rsidRDefault="00110A0A">
      <w:pPr>
        <w:spacing w:line="259" w:lineRule="auto"/>
      </w:pPr>
      <w:r>
        <w:br w:type="page"/>
      </w:r>
    </w:p>
    <w:p w14:paraId="2648C0EA" w14:textId="77777777" w:rsidR="00110A0A" w:rsidRDefault="00110A0A"/>
    <w:p w14:paraId="0315FDB5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FT Pharmaceuticals Limited</w:t>
      </w:r>
    </w:p>
    <w:p w14:paraId="7DB2ACF1" w14:textId="77777777" w:rsidR="00110A0A" w:rsidRDefault="00110A0A" w:rsidP="009F635A"/>
    <w:p w14:paraId="4AA18F7D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3A677EE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0A9B9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8FF6F8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2CBA861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7CB92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ED8582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88 0232</w:t>
            </w:r>
          </w:p>
        </w:tc>
      </w:tr>
      <w:tr w:rsidR="00110A0A" w14:paraId="16800C8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B7FE5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FA560D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110A0A" w14:paraId="5365B87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96CEE9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309A0A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 Limited</w:t>
            </w:r>
          </w:p>
        </w:tc>
      </w:tr>
      <w:tr w:rsidR="00110A0A" w14:paraId="6013C3B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622F8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1C7264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63E610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148108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4AE1A9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ftpharm.com</w:t>
            </w:r>
          </w:p>
        </w:tc>
      </w:tr>
    </w:tbl>
    <w:p w14:paraId="321D2B7A" w14:textId="77777777" w:rsidR="00110A0A" w:rsidRDefault="00110A0A" w:rsidP="009F635A">
      <w:pPr>
        <w:spacing w:after="200"/>
      </w:pPr>
    </w:p>
    <w:p w14:paraId="2419AA4F" w14:textId="77777777" w:rsidR="00110A0A" w:rsidRDefault="00110A0A">
      <w:r>
        <w:rPr>
          <w:noProof/>
        </w:rPr>
        <w:drawing>
          <wp:inline distT="0" distB="0" distL="0" distR="0" wp14:anchorId="2211E8A1" wp14:editId="24162D80">
            <wp:extent cx="5731510" cy="3037205"/>
            <wp:effectExtent l="0" t="0" r="2540" b="0"/>
            <wp:docPr id="3" name="Picture 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5B04" w14:textId="77777777" w:rsidR="00110A0A" w:rsidRDefault="00110A0A"/>
    <w:p w14:paraId="3A5B526A" w14:textId="77777777" w:rsidR="00110A0A" w:rsidRDefault="00110A0A">
      <w:pPr>
        <w:spacing w:line="259" w:lineRule="auto"/>
      </w:pPr>
      <w:r>
        <w:br w:type="page"/>
      </w:r>
    </w:p>
    <w:p w14:paraId="5C757B8E" w14:textId="77777777" w:rsidR="00110A0A" w:rsidRDefault="00110A0A"/>
    <w:p w14:paraId="6C2DBD05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ir New Zealand Limited (NS)</w:t>
      </w:r>
    </w:p>
    <w:p w14:paraId="31B95DB5" w14:textId="77777777" w:rsidR="00110A0A" w:rsidRDefault="00110A0A" w:rsidP="009F635A"/>
    <w:p w14:paraId="2F4CAA05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435061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B233D5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1F3E21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Foran</w:t>
            </w:r>
          </w:p>
        </w:tc>
      </w:tr>
      <w:tr w:rsidR="00110A0A" w14:paraId="324172B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3663C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E9E196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27 909 0691</w:t>
            </w:r>
          </w:p>
        </w:tc>
      </w:tr>
      <w:tr w:rsidR="00110A0A" w14:paraId="4E1D13C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3DBB7C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F2734A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110A0A" w14:paraId="39DEAA5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8C6E4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26F10A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110A0A" w14:paraId="76208D8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3A878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66D31E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Thomson</w:t>
            </w:r>
          </w:p>
        </w:tc>
      </w:tr>
      <w:tr w:rsidR="00110A0A" w14:paraId="20E3382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E1BA9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3BF671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irnewzealand.com/</w:t>
            </w:r>
          </w:p>
        </w:tc>
      </w:tr>
    </w:tbl>
    <w:p w14:paraId="47EDCC44" w14:textId="77777777" w:rsidR="00110A0A" w:rsidRDefault="00110A0A" w:rsidP="009F635A">
      <w:pPr>
        <w:spacing w:after="200"/>
      </w:pPr>
    </w:p>
    <w:p w14:paraId="08C22AF7" w14:textId="77777777" w:rsidR="00110A0A" w:rsidRDefault="00110A0A">
      <w:r>
        <w:rPr>
          <w:noProof/>
        </w:rPr>
        <w:drawing>
          <wp:inline distT="0" distB="0" distL="0" distR="0" wp14:anchorId="0A495607" wp14:editId="3A76030A">
            <wp:extent cx="5731510" cy="3037205"/>
            <wp:effectExtent l="0" t="0" r="2540" b="0"/>
            <wp:docPr id="4" name="Picture 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0C8A" w14:textId="77777777" w:rsidR="00110A0A" w:rsidRDefault="00110A0A"/>
    <w:p w14:paraId="6FA8D68F" w14:textId="77777777" w:rsidR="00110A0A" w:rsidRDefault="00110A0A">
      <w:pPr>
        <w:spacing w:line="259" w:lineRule="auto"/>
      </w:pPr>
      <w:r>
        <w:br w:type="page"/>
      </w:r>
    </w:p>
    <w:p w14:paraId="3B3C1047" w14:textId="77777777" w:rsidR="00110A0A" w:rsidRDefault="00110A0A"/>
    <w:p w14:paraId="024D4E5F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llied Farmers Limited</w:t>
      </w:r>
    </w:p>
    <w:p w14:paraId="6AC43115" w14:textId="77777777" w:rsidR="00110A0A" w:rsidRDefault="00110A0A" w:rsidP="009F635A"/>
    <w:p w14:paraId="039BD0AC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3E0081B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BA0F90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97E514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ve Morrison</w:t>
            </w:r>
          </w:p>
        </w:tc>
      </w:tr>
      <w:tr w:rsidR="00110A0A" w14:paraId="35AFC4E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47DCF9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91492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6278 0800</w:t>
            </w:r>
          </w:p>
        </w:tc>
      </w:tr>
      <w:tr w:rsidR="00110A0A" w14:paraId="5D3CB9D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213E5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D623FF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110A0A" w14:paraId="0650DC4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DB1BE5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6E04F5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51338C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1F6C8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B94587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Lee</w:t>
            </w:r>
          </w:p>
        </w:tc>
      </w:tr>
      <w:tr w:rsidR="00110A0A" w14:paraId="5CB3E95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7713A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C3A895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lliedfarmers.co.nz/</w:t>
            </w:r>
          </w:p>
        </w:tc>
      </w:tr>
    </w:tbl>
    <w:p w14:paraId="7D0B3F16" w14:textId="77777777" w:rsidR="00110A0A" w:rsidRDefault="00110A0A" w:rsidP="009F635A">
      <w:pPr>
        <w:spacing w:after="200"/>
      </w:pPr>
    </w:p>
    <w:p w14:paraId="33802DB2" w14:textId="77777777" w:rsidR="00110A0A" w:rsidRDefault="00110A0A">
      <w:r>
        <w:rPr>
          <w:noProof/>
        </w:rPr>
        <w:drawing>
          <wp:inline distT="0" distB="0" distL="0" distR="0" wp14:anchorId="6CF3716A" wp14:editId="5252DB67">
            <wp:extent cx="5731510" cy="3037205"/>
            <wp:effectExtent l="0" t="0" r="2540" b="0"/>
            <wp:docPr id="5" name="Picture 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5E57F" w14:textId="77777777" w:rsidR="00110A0A" w:rsidRDefault="00110A0A"/>
    <w:p w14:paraId="7B221F30" w14:textId="77777777" w:rsidR="00110A0A" w:rsidRDefault="00110A0A">
      <w:pPr>
        <w:spacing w:line="259" w:lineRule="auto"/>
      </w:pPr>
      <w:r>
        <w:br w:type="page"/>
      </w:r>
    </w:p>
    <w:p w14:paraId="67135D69" w14:textId="77777777" w:rsidR="00110A0A" w:rsidRDefault="00110A0A"/>
    <w:p w14:paraId="7BA0B4D9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MP Limited</w:t>
      </w:r>
    </w:p>
    <w:p w14:paraId="5F46E729" w14:textId="77777777" w:rsidR="00110A0A" w:rsidRDefault="00110A0A" w:rsidP="009F635A"/>
    <w:p w14:paraId="3E1EF353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F7EC6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69926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122CF7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23CCAF6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D87746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089DC1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257 5000</w:t>
            </w:r>
          </w:p>
        </w:tc>
      </w:tr>
      <w:tr w:rsidR="00110A0A" w14:paraId="7FF8526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70D3F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98149C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110A0A" w14:paraId="0BCF9B1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7DFD9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076E22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7A30B81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7E54F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78D7E3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es Georgeson</w:t>
            </w:r>
          </w:p>
        </w:tc>
      </w:tr>
      <w:tr w:rsidR="00110A0A" w14:paraId="51DE1F3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12FA3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516AC5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5160F8EB" w14:textId="77777777" w:rsidR="00110A0A" w:rsidRDefault="00110A0A" w:rsidP="009F635A">
      <w:pPr>
        <w:spacing w:after="200"/>
      </w:pPr>
    </w:p>
    <w:p w14:paraId="103A2B16" w14:textId="77777777" w:rsidR="00110A0A" w:rsidRDefault="00110A0A">
      <w:r>
        <w:rPr>
          <w:noProof/>
        </w:rPr>
        <w:drawing>
          <wp:inline distT="0" distB="0" distL="0" distR="0" wp14:anchorId="3DD9B602" wp14:editId="64284CA8">
            <wp:extent cx="5731510" cy="3037205"/>
            <wp:effectExtent l="0" t="0" r="2540" b="0"/>
            <wp:docPr id="7" name="Picture 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3AB0F" w14:textId="77777777" w:rsidR="00110A0A" w:rsidRDefault="00110A0A"/>
    <w:p w14:paraId="16161D8B" w14:textId="77777777" w:rsidR="00110A0A" w:rsidRDefault="00110A0A">
      <w:pPr>
        <w:spacing w:line="259" w:lineRule="auto"/>
      </w:pPr>
      <w:r>
        <w:br w:type="page"/>
      </w:r>
    </w:p>
    <w:p w14:paraId="69780EB9" w14:textId="77777777" w:rsidR="00110A0A" w:rsidRDefault="00110A0A"/>
    <w:p w14:paraId="0DF68F08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borGen Holdings Limited</w:t>
      </w:r>
    </w:p>
    <w:p w14:paraId="46D9EB4A" w14:textId="77777777" w:rsidR="00110A0A" w:rsidRDefault="00110A0A" w:rsidP="009F635A"/>
    <w:p w14:paraId="3124575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5C0E46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3870B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247EAF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Baum</w:t>
            </w:r>
          </w:p>
        </w:tc>
      </w:tr>
      <w:tr w:rsidR="00110A0A" w14:paraId="5A86B11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C2A35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80247B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569800</w:t>
            </w:r>
          </w:p>
        </w:tc>
      </w:tr>
      <w:tr w:rsidR="00110A0A" w14:paraId="6E75929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43B4B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C798F2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110A0A" w14:paraId="54B3F2C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84EF3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9D9D45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77B1F7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74DE9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C8AE4E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Brown</w:t>
            </w:r>
          </w:p>
        </w:tc>
      </w:tr>
      <w:tr w:rsidR="00110A0A" w14:paraId="4CE899B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72297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BAE686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125D5726" w14:textId="77777777" w:rsidR="00110A0A" w:rsidRDefault="00110A0A" w:rsidP="009F635A">
      <w:pPr>
        <w:spacing w:after="200"/>
      </w:pPr>
    </w:p>
    <w:p w14:paraId="21E50E98" w14:textId="77777777" w:rsidR="00110A0A" w:rsidRDefault="00110A0A">
      <w:r>
        <w:rPr>
          <w:noProof/>
        </w:rPr>
        <w:drawing>
          <wp:inline distT="0" distB="0" distL="0" distR="0" wp14:anchorId="4E6730F5" wp14:editId="67CE02F0">
            <wp:extent cx="5731510" cy="3037205"/>
            <wp:effectExtent l="0" t="0" r="2540" b="0"/>
            <wp:docPr id="9" name="Picture 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A320" w14:textId="77777777" w:rsidR="00110A0A" w:rsidRDefault="00110A0A"/>
    <w:p w14:paraId="6817EE85" w14:textId="77777777" w:rsidR="00110A0A" w:rsidRDefault="00110A0A">
      <w:pPr>
        <w:spacing w:line="259" w:lineRule="auto"/>
      </w:pPr>
      <w:r>
        <w:br w:type="page"/>
      </w:r>
    </w:p>
    <w:p w14:paraId="792653BB" w14:textId="77777777" w:rsidR="00110A0A" w:rsidRDefault="00110A0A"/>
    <w:p w14:paraId="15B0AE6E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gosy Property Limited</w:t>
      </w:r>
    </w:p>
    <w:p w14:paraId="36208189" w14:textId="77777777" w:rsidR="00110A0A" w:rsidRDefault="00110A0A" w:rsidP="009F635A"/>
    <w:p w14:paraId="18163ADD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7532AA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DCFED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42832D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Mence</w:t>
            </w:r>
          </w:p>
        </w:tc>
      </w:tr>
      <w:tr w:rsidR="00110A0A" w14:paraId="65DF3DA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C41F9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5FD6A2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43400</w:t>
            </w:r>
          </w:p>
        </w:tc>
      </w:tr>
      <w:tr w:rsidR="00110A0A" w14:paraId="0D8E6E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4C17F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23F32D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110A0A" w14:paraId="282A9FF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2FED6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5B4123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110A0A" w14:paraId="18C76A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648A3F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BC752F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Fraser</w:t>
            </w:r>
          </w:p>
        </w:tc>
      </w:tr>
      <w:tr w:rsidR="00110A0A" w14:paraId="13BFA24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600C6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0C9AB5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39C0ED3C" w14:textId="77777777" w:rsidR="00110A0A" w:rsidRDefault="00110A0A" w:rsidP="009F635A">
      <w:pPr>
        <w:spacing w:after="200"/>
      </w:pPr>
    </w:p>
    <w:p w14:paraId="3959EB2B" w14:textId="77777777" w:rsidR="00110A0A" w:rsidRDefault="00110A0A">
      <w:r>
        <w:rPr>
          <w:noProof/>
        </w:rPr>
        <w:drawing>
          <wp:inline distT="0" distB="0" distL="0" distR="0" wp14:anchorId="6C95EED5" wp14:editId="4EF85BBC">
            <wp:extent cx="5731510" cy="3037205"/>
            <wp:effectExtent l="0" t="0" r="2540" b="0"/>
            <wp:docPr id="11" name="Picture 1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F9854" w14:textId="77777777" w:rsidR="00110A0A" w:rsidRDefault="00110A0A"/>
    <w:p w14:paraId="0AA3A1D7" w14:textId="77777777" w:rsidR="00110A0A" w:rsidRDefault="00110A0A">
      <w:pPr>
        <w:spacing w:line="259" w:lineRule="auto"/>
      </w:pPr>
      <w:r>
        <w:br w:type="page"/>
      </w:r>
    </w:p>
    <w:p w14:paraId="428467FB" w14:textId="77777777" w:rsidR="00110A0A" w:rsidRDefault="00110A0A"/>
    <w:p w14:paraId="00B62C9E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vida Group Limited</w:t>
      </w:r>
    </w:p>
    <w:p w14:paraId="67DA56BA" w14:textId="77777777" w:rsidR="00110A0A" w:rsidRDefault="00110A0A" w:rsidP="009F635A"/>
    <w:p w14:paraId="3E3E19A7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19888E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6AF92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5E6278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ill McDonald</w:t>
            </w:r>
          </w:p>
        </w:tc>
      </w:tr>
      <w:tr w:rsidR="00110A0A" w14:paraId="3D2E3ED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D5D10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3C08EA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2 1180</w:t>
            </w:r>
          </w:p>
        </w:tc>
      </w:tr>
      <w:tr w:rsidR="00110A0A" w14:paraId="333044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2E912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F83827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110A0A" w14:paraId="263C9AD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B645B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49DD68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110A0A" w14:paraId="1CFF175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0E009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A39F87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remy Nicoll</w:t>
            </w:r>
          </w:p>
        </w:tc>
      </w:tr>
      <w:tr w:rsidR="00110A0A" w14:paraId="56A2A6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2F8AE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7EF692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38E81E27" w14:textId="77777777" w:rsidR="00110A0A" w:rsidRDefault="00110A0A" w:rsidP="009F635A">
      <w:pPr>
        <w:spacing w:after="200"/>
      </w:pPr>
    </w:p>
    <w:p w14:paraId="3BD98041" w14:textId="77777777" w:rsidR="00110A0A" w:rsidRDefault="00110A0A">
      <w:r>
        <w:rPr>
          <w:noProof/>
        </w:rPr>
        <w:drawing>
          <wp:inline distT="0" distB="0" distL="0" distR="0" wp14:anchorId="0537865D" wp14:editId="3E2A4D84">
            <wp:extent cx="5731510" cy="3037205"/>
            <wp:effectExtent l="0" t="0" r="2540" b="0"/>
            <wp:docPr id="14" name="Picture 1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1F66" w14:textId="77777777" w:rsidR="00110A0A" w:rsidRDefault="00110A0A"/>
    <w:p w14:paraId="5F33411A" w14:textId="77777777" w:rsidR="00110A0A" w:rsidRDefault="00110A0A">
      <w:pPr>
        <w:spacing w:line="259" w:lineRule="auto"/>
      </w:pPr>
      <w:r>
        <w:br w:type="page"/>
      </w:r>
    </w:p>
    <w:p w14:paraId="4C55735D" w14:textId="77777777" w:rsidR="00110A0A" w:rsidRDefault="00110A0A"/>
    <w:p w14:paraId="070DBC9B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scension Capital Limited</w:t>
      </w:r>
    </w:p>
    <w:p w14:paraId="35093045" w14:textId="77777777" w:rsidR="00110A0A" w:rsidRDefault="00110A0A" w:rsidP="009F635A"/>
    <w:p w14:paraId="3C8D961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EF182E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C4C89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E4F9AC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54028A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38DEF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ACEA94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0 1020</w:t>
            </w:r>
          </w:p>
        </w:tc>
      </w:tr>
      <w:tr w:rsidR="00110A0A" w14:paraId="596B0B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64B39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74A535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Wellington</w:t>
            </w:r>
          </w:p>
        </w:tc>
      </w:tr>
      <w:tr w:rsidR="00110A0A" w14:paraId="16AE0D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A0C14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424E69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110A0A" w14:paraId="6077EF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4FD79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80E1CE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4EAFC3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37B7E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896313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55D9F59C" w14:textId="77777777" w:rsidR="00110A0A" w:rsidRDefault="00110A0A" w:rsidP="009F635A">
      <w:pPr>
        <w:spacing w:after="200"/>
      </w:pPr>
    </w:p>
    <w:p w14:paraId="25B04DA5" w14:textId="77777777" w:rsidR="00110A0A" w:rsidRDefault="00110A0A">
      <w:r>
        <w:rPr>
          <w:noProof/>
        </w:rPr>
        <w:drawing>
          <wp:inline distT="0" distB="0" distL="0" distR="0" wp14:anchorId="0B1510D1" wp14:editId="4232EA88">
            <wp:extent cx="5731510" cy="3037205"/>
            <wp:effectExtent l="0" t="0" r="2540" b="0"/>
            <wp:docPr id="15" name="Picture 1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82F6" w14:textId="77777777" w:rsidR="00110A0A" w:rsidRDefault="00110A0A"/>
    <w:p w14:paraId="3D701745" w14:textId="77777777" w:rsidR="00110A0A" w:rsidRDefault="00110A0A">
      <w:pPr>
        <w:spacing w:line="259" w:lineRule="auto"/>
      </w:pPr>
      <w:r>
        <w:br w:type="page"/>
      </w:r>
    </w:p>
    <w:p w14:paraId="10398E4E" w14:textId="77777777" w:rsidR="00110A0A" w:rsidRDefault="00110A0A"/>
    <w:p w14:paraId="6ECADCF9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sset Plus Limited</w:t>
      </w:r>
    </w:p>
    <w:p w14:paraId="778C3ADC" w14:textId="77777777" w:rsidR="00110A0A" w:rsidRDefault="00110A0A" w:rsidP="009F635A"/>
    <w:p w14:paraId="59BAF43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3A585D0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38E52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5BB37C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544BBA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F6DB0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B3D2F1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06161</w:t>
            </w:r>
          </w:p>
        </w:tc>
      </w:tr>
      <w:tr w:rsidR="00110A0A" w14:paraId="5EF2C1C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DFF34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283A23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, New Zealand</w:t>
            </w:r>
          </w:p>
        </w:tc>
      </w:tr>
      <w:tr w:rsidR="00110A0A" w14:paraId="63D932B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0149D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67B50D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Stock</w:t>
            </w:r>
          </w:p>
        </w:tc>
      </w:tr>
      <w:tr w:rsidR="00110A0A" w14:paraId="212C22C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7BF59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48A856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oollams</w:t>
            </w:r>
          </w:p>
        </w:tc>
      </w:tr>
      <w:tr w:rsidR="00110A0A" w14:paraId="047E1B7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3DD5E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044A51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74F0F308" w14:textId="77777777" w:rsidR="00110A0A" w:rsidRDefault="00110A0A" w:rsidP="009F635A">
      <w:pPr>
        <w:spacing w:after="200"/>
      </w:pPr>
    </w:p>
    <w:p w14:paraId="5AA86055" w14:textId="77777777" w:rsidR="00110A0A" w:rsidRDefault="00110A0A">
      <w:r>
        <w:rPr>
          <w:noProof/>
        </w:rPr>
        <w:drawing>
          <wp:inline distT="0" distB="0" distL="0" distR="0" wp14:anchorId="79AC2CD2" wp14:editId="5D40807A">
            <wp:extent cx="5731510" cy="3037205"/>
            <wp:effectExtent l="0" t="0" r="2540" b="0"/>
            <wp:docPr id="17" name="Picture 1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48269" w14:textId="77777777" w:rsidR="00110A0A" w:rsidRDefault="00110A0A"/>
    <w:p w14:paraId="5E8BAE57" w14:textId="77777777" w:rsidR="00110A0A" w:rsidRDefault="00110A0A">
      <w:pPr>
        <w:spacing w:line="259" w:lineRule="auto"/>
      </w:pPr>
      <w:r>
        <w:br w:type="page"/>
      </w:r>
    </w:p>
    <w:p w14:paraId="2FAC224A" w14:textId="77777777" w:rsidR="00110A0A" w:rsidRDefault="00110A0A"/>
    <w:p w14:paraId="79C5DDFF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ckland International Airport Limited</w:t>
      </w:r>
    </w:p>
    <w:p w14:paraId="36E26E02" w14:textId="77777777" w:rsidR="00110A0A" w:rsidRDefault="00110A0A" w:rsidP="009F635A"/>
    <w:p w14:paraId="27A30BA2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78D2449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02159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C028C6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rian Littlewood</w:t>
            </w:r>
          </w:p>
        </w:tc>
      </w:tr>
      <w:tr w:rsidR="00110A0A" w14:paraId="4CFCDF5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9ED6A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99ED27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57 7059</w:t>
            </w:r>
          </w:p>
        </w:tc>
      </w:tr>
      <w:tr w:rsidR="00110A0A" w14:paraId="304AB36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C12059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A6C858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110A0A" w14:paraId="7EB8EFE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D154E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5B2FDA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110A0A" w14:paraId="39B9AE0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D8C97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2B58B9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 Neutze</w:t>
            </w:r>
          </w:p>
        </w:tc>
      </w:tr>
      <w:tr w:rsidR="00110A0A" w14:paraId="7EA617E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56DC3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64A623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ucklandairport.co.nz/</w:t>
            </w:r>
          </w:p>
        </w:tc>
      </w:tr>
    </w:tbl>
    <w:p w14:paraId="44F06099" w14:textId="77777777" w:rsidR="00110A0A" w:rsidRDefault="00110A0A" w:rsidP="009F635A">
      <w:pPr>
        <w:spacing w:after="200"/>
      </w:pPr>
    </w:p>
    <w:p w14:paraId="54B69955" w14:textId="77777777" w:rsidR="00110A0A" w:rsidRDefault="00110A0A">
      <w:r>
        <w:rPr>
          <w:noProof/>
        </w:rPr>
        <w:drawing>
          <wp:inline distT="0" distB="0" distL="0" distR="0" wp14:anchorId="2C34285F" wp14:editId="67FD8B77">
            <wp:extent cx="5731510" cy="3037205"/>
            <wp:effectExtent l="0" t="0" r="2540" b="0"/>
            <wp:docPr id="18" name="Picture 1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54437" w14:textId="77777777" w:rsidR="00110A0A" w:rsidRDefault="00110A0A"/>
    <w:p w14:paraId="3CB6F93A" w14:textId="77777777" w:rsidR="00110A0A" w:rsidRDefault="00110A0A">
      <w:pPr>
        <w:spacing w:line="259" w:lineRule="auto"/>
      </w:pPr>
      <w:r>
        <w:br w:type="page"/>
      </w:r>
    </w:p>
    <w:p w14:paraId="5283FAAA" w14:textId="77777777" w:rsidR="00110A0A" w:rsidRDefault="00110A0A"/>
    <w:p w14:paraId="19F3C9FB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ckland Real Estate Trust</w:t>
      </w:r>
    </w:p>
    <w:p w14:paraId="3898580F" w14:textId="77777777" w:rsidR="00110A0A" w:rsidRDefault="00110A0A" w:rsidP="009F635A"/>
    <w:p w14:paraId="477701E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54E4287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91D01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3E7F66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853F8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F1BB7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7B1BAB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5 5998</w:t>
            </w:r>
          </w:p>
        </w:tc>
      </w:tr>
      <w:tr w:rsidR="00110A0A" w14:paraId="3E30F85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7CF53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CD90F6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itcher Partners</w:t>
            </w:r>
          </w:p>
        </w:tc>
      </w:tr>
      <w:tr w:rsidR="00110A0A" w14:paraId="37ADBB9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7B459E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CEAD30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 Legal (NZ)</w:t>
            </w:r>
          </w:p>
        </w:tc>
      </w:tr>
      <w:tr w:rsidR="00110A0A" w14:paraId="582356C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02246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03ABAF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e Baguley</w:t>
            </w:r>
          </w:p>
        </w:tc>
      </w:tr>
      <w:tr w:rsidR="00110A0A" w14:paraId="47B2C65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C4908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5E906B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aucklandrealestate.co</w:t>
            </w:r>
          </w:p>
        </w:tc>
      </w:tr>
    </w:tbl>
    <w:p w14:paraId="306FABC2" w14:textId="77777777" w:rsidR="00110A0A" w:rsidRDefault="00110A0A" w:rsidP="009F635A">
      <w:pPr>
        <w:spacing w:after="200"/>
      </w:pPr>
    </w:p>
    <w:p w14:paraId="471CF523" w14:textId="77777777" w:rsidR="00110A0A" w:rsidRDefault="00110A0A">
      <w:r>
        <w:rPr>
          <w:noProof/>
        </w:rPr>
        <w:drawing>
          <wp:inline distT="0" distB="0" distL="0" distR="0" wp14:anchorId="5F3F1D9A" wp14:editId="135F8EB1">
            <wp:extent cx="5731510" cy="3037205"/>
            <wp:effectExtent l="0" t="0" r="2540" b="0"/>
            <wp:docPr id="19" name="Picture 1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51A61" w14:textId="77777777" w:rsidR="00110A0A" w:rsidRDefault="00110A0A"/>
    <w:p w14:paraId="2201CCD6" w14:textId="77777777" w:rsidR="00110A0A" w:rsidRDefault="00110A0A">
      <w:pPr>
        <w:spacing w:line="259" w:lineRule="auto"/>
      </w:pPr>
      <w:r>
        <w:br w:type="page"/>
      </w:r>
    </w:p>
    <w:p w14:paraId="3A1C002A" w14:textId="77777777" w:rsidR="00110A0A" w:rsidRDefault="00110A0A"/>
    <w:p w14:paraId="6506C81C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stralia and New Zealand Banking Group Limited</w:t>
      </w:r>
    </w:p>
    <w:p w14:paraId="5037CD09" w14:textId="77777777" w:rsidR="00110A0A" w:rsidRDefault="00110A0A" w:rsidP="009F635A"/>
    <w:p w14:paraId="07C1BD92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76F477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9241B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BEFBB6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A027AF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951A8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227C02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1386547597</w:t>
            </w:r>
          </w:p>
        </w:tc>
      </w:tr>
      <w:tr w:rsidR="00110A0A" w14:paraId="4F21191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C3452C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E58C8E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110A0A" w14:paraId="1F960D3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3CD78C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C9E4A5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254FC4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85161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EAD9C3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DE134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27A66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C27CC9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73AA9A38" w14:textId="77777777" w:rsidR="00110A0A" w:rsidRDefault="00110A0A" w:rsidP="009F635A">
      <w:pPr>
        <w:spacing w:after="200"/>
      </w:pPr>
    </w:p>
    <w:p w14:paraId="72EB5B7D" w14:textId="77777777" w:rsidR="00110A0A" w:rsidRDefault="00110A0A">
      <w:r>
        <w:rPr>
          <w:noProof/>
        </w:rPr>
        <w:drawing>
          <wp:inline distT="0" distB="0" distL="0" distR="0" wp14:anchorId="00D28B72" wp14:editId="283C4C03">
            <wp:extent cx="5731510" cy="3037205"/>
            <wp:effectExtent l="0" t="0" r="2540" b="0"/>
            <wp:docPr id="20" name="Picture 2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1C212" w14:textId="77777777" w:rsidR="00110A0A" w:rsidRDefault="00110A0A"/>
    <w:p w14:paraId="0C1F0987" w14:textId="77777777" w:rsidR="00110A0A" w:rsidRDefault="00110A0A">
      <w:pPr>
        <w:spacing w:line="259" w:lineRule="auto"/>
      </w:pPr>
      <w:r>
        <w:br w:type="page"/>
      </w:r>
    </w:p>
    <w:p w14:paraId="1DBD437B" w14:textId="77777777" w:rsidR="00110A0A" w:rsidRDefault="00110A0A"/>
    <w:p w14:paraId="6B29D9FF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stralian Foundation Investment Company Limited</w:t>
      </w:r>
    </w:p>
    <w:p w14:paraId="3F9CEE18" w14:textId="77777777" w:rsidR="00110A0A" w:rsidRDefault="00110A0A" w:rsidP="009F635A"/>
    <w:p w14:paraId="0266DC46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CD9342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1D1CD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AE7E21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658032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B2343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68A652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39650 9911</w:t>
            </w:r>
          </w:p>
        </w:tc>
      </w:tr>
      <w:tr w:rsidR="00110A0A" w14:paraId="55EB3BF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7CE10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6D1B3C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110A0A" w14:paraId="230F5D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67C4E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3F898E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308394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836B6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FBBBE6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709EFE3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2E06B3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67CE66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1E8A674F" w14:textId="77777777" w:rsidR="00110A0A" w:rsidRDefault="00110A0A" w:rsidP="009F635A">
      <w:pPr>
        <w:spacing w:after="200"/>
      </w:pPr>
    </w:p>
    <w:p w14:paraId="3EA9FC85" w14:textId="77777777" w:rsidR="00110A0A" w:rsidRDefault="00110A0A">
      <w:r>
        <w:rPr>
          <w:noProof/>
        </w:rPr>
        <w:drawing>
          <wp:inline distT="0" distB="0" distL="0" distR="0" wp14:anchorId="286D0599" wp14:editId="797C987E">
            <wp:extent cx="5731510" cy="3037205"/>
            <wp:effectExtent l="0" t="0" r="2540" b="0"/>
            <wp:docPr id="21" name="Picture 2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94459" w14:textId="77777777" w:rsidR="00110A0A" w:rsidRDefault="00110A0A"/>
    <w:p w14:paraId="07CFCF7F" w14:textId="77777777" w:rsidR="00110A0A" w:rsidRDefault="00110A0A">
      <w:pPr>
        <w:spacing w:line="259" w:lineRule="auto"/>
      </w:pPr>
      <w:r>
        <w:br w:type="page"/>
      </w:r>
    </w:p>
    <w:p w14:paraId="4A57E15A" w14:textId="77777777" w:rsidR="00110A0A" w:rsidRDefault="00110A0A"/>
    <w:p w14:paraId="26C4B3D7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arramundi Limited</w:t>
      </w:r>
    </w:p>
    <w:p w14:paraId="63341618" w14:textId="77777777" w:rsidR="00110A0A" w:rsidRDefault="00110A0A" w:rsidP="009F635A"/>
    <w:p w14:paraId="60409280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5F46123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41150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3D0E09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27953C2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36D69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8D3920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89 7074</w:t>
            </w:r>
          </w:p>
        </w:tc>
      </w:tr>
      <w:tr w:rsidR="00110A0A" w14:paraId="7CC005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32884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4A3D8C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110A0A" w14:paraId="0DC5AE2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ADB24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B9CE9E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110A0A" w14:paraId="296AF02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B74F0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A5FD49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3FBE3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68CFA5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96BB49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arramundi.co.nz/</w:t>
            </w:r>
          </w:p>
        </w:tc>
      </w:tr>
    </w:tbl>
    <w:p w14:paraId="51503C30" w14:textId="77777777" w:rsidR="00110A0A" w:rsidRDefault="00110A0A" w:rsidP="009F635A">
      <w:pPr>
        <w:spacing w:after="200"/>
      </w:pPr>
    </w:p>
    <w:p w14:paraId="0E21DFBF" w14:textId="77777777" w:rsidR="00110A0A" w:rsidRDefault="00110A0A">
      <w:r>
        <w:rPr>
          <w:noProof/>
        </w:rPr>
        <w:drawing>
          <wp:inline distT="0" distB="0" distL="0" distR="0" wp14:anchorId="68F1B15B" wp14:editId="1B2DEE2A">
            <wp:extent cx="5731510" cy="3037205"/>
            <wp:effectExtent l="0" t="0" r="2540" b="0"/>
            <wp:docPr id="22" name="Picture 2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161DA" w14:textId="77777777" w:rsidR="00110A0A" w:rsidRDefault="00110A0A"/>
    <w:p w14:paraId="1863BC45" w14:textId="77777777" w:rsidR="00110A0A" w:rsidRDefault="00110A0A">
      <w:pPr>
        <w:spacing w:line="259" w:lineRule="auto"/>
      </w:pPr>
      <w:r>
        <w:br w:type="page"/>
      </w:r>
    </w:p>
    <w:p w14:paraId="453A4EE6" w14:textId="77777777" w:rsidR="00110A0A" w:rsidRDefault="00110A0A"/>
    <w:p w14:paraId="28AF45A7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lackwell Global Holdings Limited</w:t>
      </w:r>
    </w:p>
    <w:p w14:paraId="670FEA76" w14:textId="77777777" w:rsidR="00110A0A" w:rsidRDefault="00110A0A" w:rsidP="009F635A"/>
    <w:p w14:paraId="68A2A60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60B4B32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2C9443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E4B101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3D049C4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49712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F86AF6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865 704</w:t>
            </w:r>
          </w:p>
        </w:tc>
      </w:tr>
      <w:tr w:rsidR="00110A0A" w14:paraId="32C1109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ECF62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1AD5C7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 (NZ) Limited</w:t>
            </w:r>
          </w:p>
        </w:tc>
      </w:tr>
      <w:tr w:rsidR="00110A0A" w14:paraId="0B32F6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A5E55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E5B2F4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110A0A" w14:paraId="1FAE376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29DEB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A52A5C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7B8D69F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8F62A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CC84F0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7B27AE3A" w14:textId="77777777" w:rsidR="00110A0A" w:rsidRDefault="00110A0A" w:rsidP="009F635A">
      <w:pPr>
        <w:spacing w:after="200"/>
      </w:pPr>
    </w:p>
    <w:p w14:paraId="3C53E493" w14:textId="77777777" w:rsidR="00110A0A" w:rsidRDefault="00110A0A">
      <w:r>
        <w:rPr>
          <w:noProof/>
        </w:rPr>
        <w:drawing>
          <wp:inline distT="0" distB="0" distL="0" distR="0" wp14:anchorId="53550F81" wp14:editId="0140BB7B">
            <wp:extent cx="5731510" cy="3037205"/>
            <wp:effectExtent l="0" t="0" r="2540" b="0"/>
            <wp:docPr id="23" name="Picture 2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4BED4" w14:textId="77777777" w:rsidR="00110A0A" w:rsidRDefault="00110A0A"/>
    <w:p w14:paraId="0EC9CCA5" w14:textId="77777777" w:rsidR="00110A0A" w:rsidRDefault="00110A0A">
      <w:pPr>
        <w:spacing w:line="259" w:lineRule="auto"/>
      </w:pPr>
      <w:r>
        <w:br w:type="page"/>
      </w:r>
    </w:p>
    <w:p w14:paraId="6EBC92B5" w14:textId="77777777" w:rsidR="00110A0A" w:rsidRDefault="00110A0A"/>
    <w:p w14:paraId="01EACEBF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lis Technologies Limited</w:t>
      </w:r>
    </w:p>
    <w:p w14:paraId="280A35A3" w14:textId="77777777" w:rsidR="00110A0A" w:rsidRDefault="00110A0A" w:rsidP="009F635A"/>
    <w:p w14:paraId="2AB87AEA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616C951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50356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A1E8F4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Watson</w:t>
            </w:r>
          </w:p>
        </w:tc>
      </w:tr>
      <w:tr w:rsidR="00110A0A" w14:paraId="21B6C29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DA006C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F3079A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4 0988</w:t>
            </w:r>
          </w:p>
        </w:tc>
      </w:tr>
      <w:tr w:rsidR="00110A0A" w14:paraId="6AFE7F3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54286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69E891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Dunedin</w:t>
            </w:r>
          </w:p>
        </w:tc>
      </w:tr>
      <w:tr w:rsidR="00110A0A" w14:paraId="586A4AF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623EF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4172EC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erson Lloyd, Dunedin</w:t>
            </w:r>
          </w:p>
        </w:tc>
      </w:tr>
      <w:tr w:rsidR="00110A0A" w14:paraId="2BD4E7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0CB4BF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22EE35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Wingham</w:t>
            </w:r>
          </w:p>
        </w:tc>
      </w:tr>
      <w:tr w:rsidR="00110A0A" w14:paraId="60C8CC0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C630F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B50408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lis.co.nz/</w:t>
            </w:r>
          </w:p>
        </w:tc>
      </w:tr>
    </w:tbl>
    <w:p w14:paraId="1249160C" w14:textId="77777777" w:rsidR="00110A0A" w:rsidRDefault="00110A0A" w:rsidP="009F635A">
      <w:pPr>
        <w:spacing w:after="200"/>
      </w:pPr>
    </w:p>
    <w:p w14:paraId="18DF7F7C" w14:textId="77777777" w:rsidR="00110A0A" w:rsidRDefault="00110A0A">
      <w:r>
        <w:rPr>
          <w:noProof/>
        </w:rPr>
        <w:drawing>
          <wp:inline distT="0" distB="0" distL="0" distR="0" wp14:anchorId="21FDA687" wp14:editId="1AEA5C24">
            <wp:extent cx="5731510" cy="3037205"/>
            <wp:effectExtent l="0" t="0" r="2540" b="0"/>
            <wp:docPr id="24" name="Picture 2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A8991" w14:textId="77777777" w:rsidR="00110A0A" w:rsidRDefault="00110A0A"/>
    <w:p w14:paraId="67EC717D" w14:textId="77777777" w:rsidR="00110A0A" w:rsidRDefault="00110A0A">
      <w:pPr>
        <w:spacing w:line="259" w:lineRule="auto"/>
      </w:pPr>
      <w:r>
        <w:br w:type="page"/>
      </w:r>
    </w:p>
    <w:p w14:paraId="74CAC53D" w14:textId="77777777" w:rsidR="00110A0A" w:rsidRDefault="00110A0A"/>
    <w:p w14:paraId="0CA5B265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remworth Limited</w:t>
      </w:r>
    </w:p>
    <w:p w14:paraId="4BB99632" w14:textId="77777777" w:rsidR="00110A0A" w:rsidRDefault="00110A0A" w:rsidP="009F635A"/>
    <w:p w14:paraId="29C3DD46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54EE954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0C897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E03700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Smith</w:t>
            </w:r>
          </w:p>
        </w:tc>
      </w:tr>
      <w:tr w:rsidR="00110A0A" w14:paraId="7B358D5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E2074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D3F29D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8 303</w:t>
            </w:r>
          </w:p>
        </w:tc>
      </w:tr>
      <w:tr w:rsidR="00110A0A" w14:paraId="387198E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7B902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F57054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</w:t>
            </w:r>
          </w:p>
        </w:tc>
      </w:tr>
      <w:tr w:rsidR="00110A0A" w14:paraId="6779990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04C82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77ED33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110A0A" w14:paraId="197A1F8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EF1912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459F0D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C00FD0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D17942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C9C1C9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bremworth.co.nz/investor-centre</w:t>
            </w:r>
          </w:p>
        </w:tc>
      </w:tr>
    </w:tbl>
    <w:p w14:paraId="2CF8F122" w14:textId="77777777" w:rsidR="00110A0A" w:rsidRDefault="00110A0A" w:rsidP="009F635A">
      <w:pPr>
        <w:spacing w:after="200"/>
      </w:pPr>
    </w:p>
    <w:p w14:paraId="6547602B" w14:textId="77777777" w:rsidR="00110A0A" w:rsidRDefault="00110A0A">
      <w:r>
        <w:rPr>
          <w:noProof/>
        </w:rPr>
        <w:drawing>
          <wp:inline distT="0" distB="0" distL="0" distR="0" wp14:anchorId="726671CE" wp14:editId="5F28E824">
            <wp:extent cx="5731510" cy="3037205"/>
            <wp:effectExtent l="0" t="0" r="2540" b="0"/>
            <wp:docPr id="25" name="Picture 2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14203" w14:textId="77777777" w:rsidR="00110A0A" w:rsidRDefault="00110A0A"/>
    <w:p w14:paraId="288E589D" w14:textId="77777777" w:rsidR="00110A0A" w:rsidRDefault="00110A0A">
      <w:pPr>
        <w:spacing w:line="259" w:lineRule="auto"/>
      </w:pPr>
      <w:r>
        <w:br w:type="page"/>
      </w:r>
    </w:p>
    <w:p w14:paraId="77EA4BAF" w14:textId="77777777" w:rsidR="00110A0A" w:rsidRDefault="00110A0A"/>
    <w:p w14:paraId="4E3D127F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riscoe Group Limited</w:t>
      </w:r>
    </w:p>
    <w:p w14:paraId="17FB7019" w14:textId="77777777" w:rsidR="00110A0A" w:rsidRDefault="00110A0A" w:rsidP="009F635A"/>
    <w:p w14:paraId="24084062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35D7512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9AA62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6E4E2A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28CA5E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51C32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BB9660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15 3737</w:t>
            </w:r>
          </w:p>
        </w:tc>
      </w:tr>
      <w:tr w:rsidR="00110A0A" w14:paraId="13CDC1D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C4D2E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1DBAEC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110A0A" w14:paraId="2A441D9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9341E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75530F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, Auckland</w:t>
            </w:r>
          </w:p>
        </w:tc>
      </w:tr>
      <w:tr w:rsidR="00110A0A" w14:paraId="0EAA4DA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30FE7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C9F847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3C7ED8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72F4B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323B90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94A49AB" w14:textId="77777777" w:rsidR="00110A0A" w:rsidRDefault="00110A0A" w:rsidP="009F635A">
      <w:pPr>
        <w:spacing w:after="200"/>
      </w:pPr>
    </w:p>
    <w:p w14:paraId="61F91E81" w14:textId="77777777" w:rsidR="00110A0A" w:rsidRDefault="00110A0A">
      <w:r>
        <w:rPr>
          <w:noProof/>
        </w:rPr>
        <w:drawing>
          <wp:inline distT="0" distB="0" distL="0" distR="0" wp14:anchorId="1B739DF5" wp14:editId="3D7F8E3B">
            <wp:extent cx="5731510" cy="3037205"/>
            <wp:effectExtent l="0" t="0" r="2540" b="0"/>
            <wp:docPr id="26" name="Picture 2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41E98" w14:textId="77777777" w:rsidR="00110A0A" w:rsidRDefault="00110A0A"/>
    <w:p w14:paraId="77E67DFD" w14:textId="77777777" w:rsidR="00110A0A" w:rsidRDefault="00110A0A">
      <w:pPr>
        <w:spacing w:line="259" w:lineRule="auto"/>
      </w:pPr>
      <w:r>
        <w:br w:type="page"/>
      </w:r>
    </w:p>
    <w:p w14:paraId="607C4BC5" w14:textId="77777777" w:rsidR="00110A0A" w:rsidRDefault="00110A0A"/>
    <w:p w14:paraId="145D7F7A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urger Fuel Group Limited</w:t>
      </w:r>
    </w:p>
    <w:p w14:paraId="61F03666" w14:textId="77777777" w:rsidR="00110A0A" w:rsidRDefault="00110A0A" w:rsidP="009F635A"/>
    <w:p w14:paraId="5763C10B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392A887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F1A29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8F7E57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A6D6EE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C29B6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7D03AD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6 6007</w:t>
            </w:r>
          </w:p>
        </w:tc>
      </w:tr>
      <w:tr w:rsidR="00110A0A" w14:paraId="4EAA157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45050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DF180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110A0A" w14:paraId="2F54D10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0590C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68FA25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nsington Swan</w:t>
            </w:r>
          </w:p>
        </w:tc>
      </w:tr>
      <w:tr w:rsidR="00110A0A" w14:paraId="0E2F489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E3F46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B24CF3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D47E07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0115E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FB3517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797B50EE" w14:textId="77777777" w:rsidR="00110A0A" w:rsidRDefault="00110A0A" w:rsidP="009F635A">
      <w:pPr>
        <w:spacing w:after="200"/>
      </w:pPr>
    </w:p>
    <w:p w14:paraId="0ADCA5B0" w14:textId="77777777" w:rsidR="00110A0A" w:rsidRDefault="00110A0A">
      <w:r>
        <w:rPr>
          <w:noProof/>
        </w:rPr>
        <w:drawing>
          <wp:inline distT="0" distB="0" distL="0" distR="0" wp14:anchorId="2B43DA5F" wp14:editId="651D45F3">
            <wp:extent cx="5731510" cy="3037205"/>
            <wp:effectExtent l="0" t="0" r="2540" b="0"/>
            <wp:docPr id="27" name="Picture 2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01B7" w14:textId="77777777" w:rsidR="00110A0A" w:rsidRDefault="00110A0A"/>
    <w:p w14:paraId="4CC7ACD6" w14:textId="77777777" w:rsidR="00110A0A" w:rsidRDefault="00110A0A">
      <w:pPr>
        <w:spacing w:line="259" w:lineRule="auto"/>
      </w:pPr>
      <w:r>
        <w:br w:type="page"/>
      </w:r>
    </w:p>
    <w:p w14:paraId="233E620A" w14:textId="77777777" w:rsidR="00110A0A" w:rsidRDefault="00110A0A"/>
    <w:p w14:paraId="74FDAB51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annasouth Limited</w:t>
      </w:r>
    </w:p>
    <w:p w14:paraId="42A23418" w14:textId="77777777" w:rsidR="00110A0A" w:rsidRDefault="00110A0A" w:rsidP="009F635A"/>
    <w:p w14:paraId="63B54553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9A495C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315B5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C8AF34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Lucas</w:t>
            </w:r>
          </w:p>
        </w:tc>
      </w:tr>
      <w:tr w:rsidR="00110A0A" w14:paraId="168308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12039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01FFEE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949 8393</w:t>
            </w:r>
          </w:p>
        </w:tc>
      </w:tr>
      <w:tr w:rsidR="00110A0A" w14:paraId="3A40350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F10BE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96246B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110A0A" w14:paraId="58040D8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3FE14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9B24B6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rporate Counsel</w:t>
            </w:r>
          </w:p>
        </w:tc>
      </w:tr>
      <w:tr w:rsidR="00110A0A" w14:paraId="2269CD9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88D79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2C31E2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65E497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01C00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E3084A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cannasouth.co.nz/</w:t>
            </w:r>
          </w:p>
        </w:tc>
      </w:tr>
    </w:tbl>
    <w:p w14:paraId="7A356704" w14:textId="77777777" w:rsidR="00110A0A" w:rsidRDefault="00110A0A" w:rsidP="009F635A">
      <w:pPr>
        <w:spacing w:after="200"/>
      </w:pPr>
    </w:p>
    <w:p w14:paraId="6DBE1044" w14:textId="77777777" w:rsidR="00110A0A" w:rsidRDefault="00110A0A">
      <w:r>
        <w:rPr>
          <w:noProof/>
        </w:rPr>
        <w:drawing>
          <wp:inline distT="0" distB="0" distL="0" distR="0" wp14:anchorId="4D972458" wp14:editId="3A5A25FA">
            <wp:extent cx="5731510" cy="3037205"/>
            <wp:effectExtent l="0" t="0" r="2540" b="0"/>
            <wp:docPr id="28" name="Picture 2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2FECF" w14:textId="77777777" w:rsidR="00110A0A" w:rsidRDefault="00110A0A"/>
    <w:p w14:paraId="4F7619A6" w14:textId="77777777" w:rsidR="00110A0A" w:rsidRDefault="00110A0A">
      <w:pPr>
        <w:spacing w:line="259" w:lineRule="auto"/>
      </w:pPr>
      <w:r>
        <w:br w:type="page"/>
      </w:r>
    </w:p>
    <w:p w14:paraId="00C2D5F7" w14:textId="77777777" w:rsidR="00110A0A" w:rsidRDefault="00110A0A"/>
    <w:p w14:paraId="2C1085B8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arbon Fund</w:t>
      </w:r>
    </w:p>
    <w:p w14:paraId="10E6A2A3" w14:textId="77777777" w:rsidR="00110A0A" w:rsidRDefault="00110A0A" w:rsidP="009F635A"/>
    <w:p w14:paraId="7AFA02E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5F96DF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4F5BB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37F8ED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76CBE4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A03BAC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C21C69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67 7276</w:t>
            </w:r>
          </w:p>
        </w:tc>
      </w:tr>
      <w:tr w:rsidR="00110A0A" w14:paraId="42D9712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0AAA7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F3A83A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110A0A" w14:paraId="09997FE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D632E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66B333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nsington Swan</w:t>
            </w:r>
          </w:p>
        </w:tc>
      </w:tr>
      <w:tr w:rsidR="00110A0A" w14:paraId="2315F0B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CCAB8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6DDB92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7C43D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BBFFED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F9F27B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arbonfund.co.nz</w:t>
            </w:r>
          </w:p>
        </w:tc>
      </w:tr>
    </w:tbl>
    <w:p w14:paraId="0E7DE7CB" w14:textId="77777777" w:rsidR="00110A0A" w:rsidRDefault="00110A0A" w:rsidP="009F635A">
      <w:pPr>
        <w:spacing w:after="200"/>
      </w:pPr>
    </w:p>
    <w:p w14:paraId="0F320C19" w14:textId="77777777" w:rsidR="00110A0A" w:rsidRDefault="00110A0A">
      <w:r>
        <w:rPr>
          <w:noProof/>
        </w:rPr>
        <w:drawing>
          <wp:inline distT="0" distB="0" distL="0" distR="0" wp14:anchorId="0BA09E76" wp14:editId="2BEBD070">
            <wp:extent cx="5731510" cy="3037205"/>
            <wp:effectExtent l="0" t="0" r="2540" b="0"/>
            <wp:docPr id="29" name="Picture 2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6DB26" w14:textId="77777777" w:rsidR="00110A0A" w:rsidRDefault="00110A0A"/>
    <w:p w14:paraId="3811FFE5" w14:textId="77777777" w:rsidR="00110A0A" w:rsidRDefault="00110A0A">
      <w:pPr>
        <w:spacing w:line="259" w:lineRule="auto"/>
      </w:pPr>
      <w:r>
        <w:br w:type="page"/>
      </w:r>
    </w:p>
    <w:p w14:paraId="2592CBC9" w14:textId="77777777" w:rsidR="00110A0A" w:rsidRDefault="00110A0A"/>
    <w:p w14:paraId="3CB9485F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DL Investments New Zealand Limited</w:t>
      </w:r>
    </w:p>
    <w:p w14:paraId="2B1A2986" w14:textId="77777777" w:rsidR="00110A0A" w:rsidRDefault="00110A0A" w:rsidP="009F635A"/>
    <w:p w14:paraId="25B7B852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156D8B9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26F5F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5B5AAF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04F482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911E5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845941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3 5077</w:t>
            </w:r>
          </w:p>
        </w:tc>
      </w:tr>
      <w:tr w:rsidR="00110A0A" w14:paraId="3D43A4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C905F3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9A22A7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110A0A" w14:paraId="683AF08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6F9162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CD3E66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110A0A" w14:paraId="325A943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29851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BE2AED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C12A1B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F51CE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163C89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dlinvestments.co.nz/</w:t>
            </w:r>
          </w:p>
        </w:tc>
      </w:tr>
    </w:tbl>
    <w:p w14:paraId="11D3D70F" w14:textId="77777777" w:rsidR="00110A0A" w:rsidRDefault="00110A0A" w:rsidP="009F635A">
      <w:pPr>
        <w:spacing w:after="200"/>
      </w:pPr>
    </w:p>
    <w:p w14:paraId="06EE168C" w14:textId="77777777" w:rsidR="00110A0A" w:rsidRDefault="00110A0A">
      <w:r>
        <w:rPr>
          <w:noProof/>
        </w:rPr>
        <w:drawing>
          <wp:inline distT="0" distB="0" distL="0" distR="0" wp14:anchorId="76A8C79E" wp14:editId="43FEF3A8">
            <wp:extent cx="5731510" cy="3037205"/>
            <wp:effectExtent l="0" t="0" r="2540" b="0"/>
            <wp:docPr id="30" name="Picture 3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39FE5" w14:textId="77777777" w:rsidR="00110A0A" w:rsidRDefault="00110A0A"/>
    <w:p w14:paraId="157A0663" w14:textId="77777777" w:rsidR="00110A0A" w:rsidRDefault="00110A0A">
      <w:pPr>
        <w:spacing w:line="259" w:lineRule="auto"/>
      </w:pPr>
      <w:r>
        <w:br w:type="page"/>
      </w:r>
    </w:p>
    <w:p w14:paraId="0553B08D" w14:textId="77777777" w:rsidR="00110A0A" w:rsidRDefault="00110A0A"/>
    <w:p w14:paraId="7DE8CB1E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hatham Rock Phosphate Limited</w:t>
      </w:r>
    </w:p>
    <w:p w14:paraId="66C527FF" w14:textId="77777777" w:rsidR="00110A0A" w:rsidRDefault="00110A0A" w:rsidP="009F635A"/>
    <w:p w14:paraId="349C4345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0404A1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CD7B8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B09564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E3815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6671A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E23CB3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558 185</w:t>
            </w:r>
          </w:p>
        </w:tc>
      </w:tr>
      <w:tr w:rsidR="00110A0A" w14:paraId="7FFD079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A1DB9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471E22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110A0A" w14:paraId="16DB84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1A2D5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C4B111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110A0A" w14:paraId="5995172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66121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CD0994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yn Hamilton</w:t>
            </w:r>
          </w:p>
        </w:tc>
      </w:tr>
      <w:tr w:rsidR="00110A0A" w14:paraId="460DF4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A51AC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400998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ockphosphate.co.nz</w:t>
            </w:r>
          </w:p>
        </w:tc>
      </w:tr>
    </w:tbl>
    <w:p w14:paraId="207A2D19" w14:textId="77777777" w:rsidR="00110A0A" w:rsidRDefault="00110A0A" w:rsidP="009F635A">
      <w:pPr>
        <w:spacing w:after="200"/>
      </w:pPr>
    </w:p>
    <w:p w14:paraId="0A20DB5F" w14:textId="77777777" w:rsidR="00110A0A" w:rsidRDefault="00110A0A">
      <w:r>
        <w:rPr>
          <w:noProof/>
        </w:rPr>
        <w:drawing>
          <wp:inline distT="0" distB="0" distL="0" distR="0" wp14:anchorId="2EF28A4E" wp14:editId="29B091A7">
            <wp:extent cx="5731510" cy="3037205"/>
            <wp:effectExtent l="0" t="0" r="2540" b="0"/>
            <wp:docPr id="31" name="Picture 3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C8356" w14:textId="77777777" w:rsidR="00110A0A" w:rsidRDefault="00110A0A"/>
    <w:p w14:paraId="0E973A16" w14:textId="77777777" w:rsidR="00110A0A" w:rsidRDefault="00110A0A">
      <w:pPr>
        <w:spacing w:line="259" w:lineRule="auto"/>
      </w:pPr>
      <w:r>
        <w:br w:type="page"/>
      </w:r>
    </w:p>
    <w:p w14:paraId="5A9C082D" w14:textId="77777777" w:rsidR="00110A0A" w:rsidRDefault="00110A0A"/>
    <w:p w14:paraId="78D04BAC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horus Limited (NS)</w:t>
      </w:r>
    </w:p>
    <w:p w14:paraId="69F4022A" w14:textId="77777777" w:rsidR="00110A0A" w:rsidRDefault="00110A0A" w:rsidP="009F635A"/>
    <w:p w14:paraId="5103E8B0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254F39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E02833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1701E8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an-Baptiste Rousselot</w:t>
            </w:r>
          </w:p>
        </w:tc>
      </w:tr>
      <w:tr w:rsidR="00110A0A" w14:paraId="18D535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4C305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4E74F2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5 2983</w:t>
            </w:r>
          </w:p>
        </w:tc>
      </w:tr>
      <w:tr w:rsidR="00110A0A" w14:paraId="77CAF92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76675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767E50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110A0A" w14:paraId="3E59135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C4B69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59E8B7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Wellington</w:t>
            </w:r>
          </w:p>
        </w:tc>
      </w:tr>
      <w:tr w:rsidR="00110A0A" w14:paraId="7153599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47086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219580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Collins</w:t>
            </w:r>
          </w:p>
        </w:tc>
      </w:tr>
      <w:tr w:rsidR="00110A0A" w14:paraId="5B66F09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9FD2A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F61863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horus.co.nz</w:t>
            </w:r>
          </w:p>
        </w:tc>
      </w:tr>
    </w:tbl>
    <w:p w14:paraId="17293145" w14:textId="77777777" w:rsidR="00110A0A" w:rsidRDefault="00110A0A" w:rsidP="009F635A">
      <w:pPr>
        <w:spacing w:after="200"/>
      </w:pPr>
    </w:p>
    <w:p w14:paraId="2253D812" w14:textId="77777777" w:rsidR="00110A0A" w:rsidRDefault="00110A0A">
      <w:r>
        <w:rPr>
          <w:noProof/>
        </w:rPr>
        <w:drawing>
          <wp:inline distT="0" distB="0" distL="0" distR="0" wp14:anchorId="4FC617C3" wp14:editId="7D8A6908">
            <wp:extent cx="5731510" cy="3037205"/>
            <wp:effectExtent l="0" t="0" r="2540" b="0"/>
            <wp:docPr id="32" name="Picture 3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E044" w14:textId="77777777" w:rsidR="00110A0A" w:rsidRDefault="00110A0A"/>
    <w:p w14:paraId="3B6C4D3F" w14:textId="77777777" w:rsidR="00110A0A" w:rsidRDefault="00110A0A">
      <w:pPr>
        <w:spacing w:line="259" w:lineRule="auto"/>
      </w:pPr>
      <w:r>
        <w:br w:type="page"/>
      </w:r>
    </w:p>
    <w:p w14:paraId="44DC3ABC" w14:textId="77777777" w:rsidR="00110A0A" w:rsidRDefault="00110A0A"/>
    <w:p w14:paraId="708F12E3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mvita Limited</w:t>
      </w:r>
    </w:p>
    <w:p w14:paraId="3BD494A9" w14:textId="77777777" w:rsidR="00110A0A" w:rsidRDefault="00110A0A" w:rsidP="009F635A"/>
    <w:p w14:paraId="6557FD85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6B3331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A5C74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1DA170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62DC0A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BC3D1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77FA01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33 1426</w:t>
            </w:r>
          </w:p>
        </w:tc>
      </w:tr>
      <w:tr w:rsidR="00110A0A" w14:paraId="7BC27D1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441A1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3A994E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Tauranga</w:t>
            </w:r>
          </w:p>
        </w:tc>
      </w:tr>
      <w:tr w:rsidR="00110A0A" w14:paraId="1484E70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45E26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70A630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rp Tudhope</w:t>
            </w:r>
          </w:p>
        </w:tc>
      </w:tr>
      <w:tr w:rsidR="00110A0A" w14:paraId="055F03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99F737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51EB05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gel Greenwood</w:t>
            </w:r>
          </w:p>
        </w:tc>
      </w:tr>
      <w:tr w:rsidR="00110A0A" w14:paraId="3A2B4AF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22547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50E8C5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mvita.co.nz/</w:t>
            </w:r>
          </w:p>
        </w:tc>
      </w:tr>
    </w:tbl>
    <w:p w14:paraId="29E79948" w14:textId="77777777" w:rsidR="00110A0A" w:rsidRDefault="00110A0A" w:rsidP="009F635A">
      <w:pPr>
        <w:spacing w:after="200"/>
      </w:pPr>
    </w:p>
    <w:p w14:paraId="34F037CC" w14:textId="77777777" w:rsidR="00110A0A" w:rsidRDefault="00110A0A">
      <w:r>
        <w:rPr>
          <w:noProof/>
        </w:rPr>
        <w:drawing>
          <wp:inline distT="0" distB="0" distL="0" distR="0" wp14:anchorId="1CB6D9DA" wp14:editId="2DD03878">
            <wp:extent cx="5731510" cy="3037205"/>
            <wp:effectExtent l="0" t="0" r="2540" b="0"/>
            <wp:docPr id="33" name="Picture 3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6260" w14:textId="77777777" w:rsidR="00110A0A" w:rsidRDefault="00110A0A"/>
    <w:p w14:paraId="5D5FF1D6" w14:textId="77777777" w:rsidR="00110A0A" w:rsidRDefault="00110A0A">
      <w:pPr>
        <w:spacing w:line="259" w:lineRule="auto"/>
      </w:pPr>
      <w:r>
        <w:br w:type="page"/>
      </w:r>
    </w:p>
    <w:p w14:paraId="44CD8D69" w14:textId="77777777" w:rsidR="00110A0A" w:rsidRDefault="00110A0A"/>
    <w:p w14:paraId="1186D541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ntact Energy Limited</w:t>
      </w:r>
    </w:p>
    <w:p w14:paraId="7CAFDDED" w14:textId="77777777" w:rsidR="00110A0A" w:rsidRDefault="00110A0A" w:rsidP="009F635A"/>
    <w:p w14:paraId="01E1B999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370B17C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99D6A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7CCCE1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ke Fuge</w:t>
            </w:r>
          </w:p>
        </w:tc>
      </w:tr>
      <w:tr w:rsidR="00110A0A" w14:paraId="58E26A6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F9C1BD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2E3D15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99 4001</w:t>
            </w:r>
          </w:p>
        </w:tc>
      </w:tr>
      <w:tr w:rsidR="00110A0A" w14:paraId="5F67A9A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18673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03D014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110A0A" w14:paraId="11639F2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E490B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98FEC2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Wellington</w:t>
            </w:r>
          </w:p>
        </w:tc>
      </w:tr>
      <w:tr w:rsidR="00110A0A" w14:paraId="124376A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DDBF9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70ABEB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rian Devers</w:t>
            </w:r>
          </w:p>
        </w:tc>
      </w:tr>
      <w:tr w:rsidR="00110A0A" w14:paraId="4C20CBC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12BCE6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899B77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ntactenergy.co.nz/</w:t>
            </w:r>
          </w:p>
        </w:tc>
      </w:tr>
    </w:tbl>
    <w:p w14:paraId="2135EF21" w14:textId="77777777" w:rsidR="00110A0A" w:rsidRDefault="00110A0A" w:rsidP="009F635A">
      <w:pPr>
        <w:spacing w:after="200"/>
      </w:pPr>
    </w:p>
    <w:p w14:paraId="2D237F0F" w14:textId="77777777" w:rsidR="00110A0A" w:rsidRDefault="00110A0A">
      <w:r>
        <w:rPr>
          <w:noProof/>
        </w:rPr>
        <w:drawing>
          <wp:inline distT="0" distB="0" distL="0" distR="0" wp14:anchorId="796B9152" wp14:editId="2EB2DF04">
            <wp:extent cx="5731510" cy="3037205"/>
            <wp:effectExtent l="0" t="0" r="2540" b="0"/>
            <wp:docPr id="34" name="Picture 3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E3386" w14:textId="77777777" w:rsidR="00110A0A" w:rsidRDefault="00110A0A"/>
    <w:p w14:paraId="129B63B0" w14:textId="77777777" w:rsidR="00110A0A" w:rsidRDefault="00110A0A">
      <w:pPr>
        <w:spacing w:line="259" w:lineRule="auto"/>
      </w:pPr>
      <w:r>
        <w:br w:type="page"/>
      </w:r>
    </w:p>
    <w:p w14:paraId="6E4C1FC4" w14:textId="77777777" w:rsidR="00110A0A" w:rsidRDefault="00110A0A"/>
    <w:p w14:paraId="6BDE5B75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oks Global Foods Limited</w:t>
      </w:r>
    </w:p>
    <w:p w14:paraId="4C679888" w14:textId="77777777" w:rsidR="00110A0A" w:rsidRDefault="00110A0A" w:rsidP="009F635A"/>
    <w:p w14:paraId="3D536B27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792DDE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42978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9BBE02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D9668B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858E24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4EDB06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21702509</w:t>
            </w:r>
          </w:p>
        </w:tc>
      </w:tr>
      <w:tr w:rsidR="00110A0A" w14:paraId="7585BF1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3C1EE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37974E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</w:t>
            </w:r>
          </w:p>
        </w:tc>
      </w:tr>
      <w:tr w:rsidR="00110A0A" w14:paraId="5380111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00D00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538EA4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110A0A" w14:paraId="253A2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31D5A4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81D405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Chew</w:t>
            </w:r>
          </w:p>
        </w:tc>
      </w:tr>
      <w:tr w:rsidR="00110A0A" w14:paraId="00469B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238A6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2826AC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oksglobalfoods.com</w:t>
            </w:r>
          </w:p>
        </w:tc>
      </w:tr>
    </w:tbl>
    <w:p w14:paraId="2FCDFCDB" w14:textId="77777777" w:rsidR="00110A0A" w:rsidRDefault="00110A0A" w:rsidP="009F635A">
      <w:pPr>
        <w:spacing w:after="200"/>
      </w:pPr>
    </w:p>
    <w:p w14:paraId="0C6A3754" w14:textId="77777777" w:rsidR="00110A0A" w:rsidRDefault="00110A0A">
      <w:r>
        <w:rPr>
          <w:noProof/>
        </w:rPr>
        <w:drawing>
          <wp:inline distT="0" distB="0" distL="0" distR="0" wp14:anchorId="21B0E289" wp14:editId="19EF6A61">
            <wp:extent cx="5731510" cy="3037205"/>
            <wp:effectExtent l="0" t="0" r="2540" b="0"/>
            <wp:docPr id="35" name="Picture 3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9443E" w14:textId="77777777" w:rsidR="00110A0A" w:rsidRDefault="00110A0A"/>
    <w:p w14:paraId="671BD73D" w14:textId="77777777" w:rsidR="00110A0A" w:rsidRDefault="00110A0A">
      <w:pPr>
        <w:spacing w:line="259" w:lineRule="auto"/>
      </w:pPr>
      <w:r>
        <w:br w:type="page"/>
      </w:r>
    </w:p>
    <w:p w14:paraId="321D1B66" w14:textId="77777777" w:rsidR="00110A0A" w:rsidRDefault="00110A0A"/>
    <w:p w14:paraId="52FFD7F2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elegat Group Limited</w:t>
      </w:r>
    </w:p>
    <w:p w14:paraId="3C0C36F5" w14:textId="77777777" w:rsidR="00110A0A" w:rsidRDefault="00110A0A" w:rsidP="009F635A"/>
    <w:p w14:paraId="3BA518E4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2B01A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B8AC0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2AC9A8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C7C451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8F1F5E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35745F6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9 7300</w:t>
            </w:r>
          </w:p>
        </w:tc>
      </w:tr>
      <w:tr w:rsidR="00110A0A" w14:paraId="08D19B1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733AF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DA973F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110A0A" w14:paraId="6A08843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37F0E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9220AE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msath Alexander</w:t>
            </w:r>
          </w:p>
        </w:tc>
      </w:tr>
      <w:tr w:rsidR="00110A0A" w14:paraId="205EF7A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C47B4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3BA626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urray Annabell</w:t>
            </w:r>
          </w:p>
        </w:tc>
      </w:tr>
      <w:tr w:rsidR="00110A0A" w14:paraId="3FA3F8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02F9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D3D9C5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elegat.co.nz/</w:t>
            </w:r>
          </w:p>
        </w:tc>
      </w:tr>
    </w:tbl>
    <w:p w14:paraId="106FA5A0" w14:textId="77777777" w:rsidR="00110A0A" w:rsidRDefault="00110A0A" w:rsidP="009F635A">
      <w:pPr>
        <w:spacing w:after="200"/>
      </w:pPr>
    </w:p>
    <w:p w14:paraId="2631A69F" w14:textId="77777777" w:rsidR="00110A0A" w:rsidRDefault="00110A0A">
      <w:r>
        <w:rPr>
          <w:noProof/>
        </w:rPr>
        <w:drawing>
          <wp:inline distT="0" distB="0" distL="0" distR="0" wp14:anchorId="1B20C4E9" wp14:editId="532ED890">
            <wp:extent cx="5731510" cy="3037205"/>
            <wp:effectExtent l="0" t="0" r="2540" b="0"/>
            <wp:docPr id="36" name="Picture 3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1DDC7" w14:textId="77777777" w:rsidR="00110A0A" w:rsidRDefault="00110A0A"/>
    <w:p w14:paraId="63360816" w14:textId="77777777" w:rsidR="00110A0A" w:rsidRDefault="00110A0A">
      <w:pPr>
        <w:spacing w:line="259" w:lineRule="auto"/>
      </w:pPr>
      <w:r>
        <w:br w:type="page"/>
      </w:r>
    </w:p>
    <w:p w14:paraId="2AE12A4E" w14:textId="77777777" w:rsidR="00110A0A" w:rsidRDefault="00110A0A"/>
    <w:p w14:paraId="446FB9A8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GL Group Limited</w:t>
      </w:r>
    </w:p>
    <w:p w14:paraId="0D324A8F" w14:textId="77777777" w:rsidR="00110A0A" w:rsidRDefault="00110A0A" w:rsidP="009F635A"/>
    <w:p w14:paraId="5D631256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2F2CD1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C3448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A2906B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E0963A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B2601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11E2F4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9 9254</w:t>
            </w:r>
          </w:p>
        </w:tc>
      </w:tr>
      <w:tr w:rsidR="00110A0A" w14:paraId="624ED9C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3FFC5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6C0822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F Melbourne Audit &amp; Assurance Pty Ltd</w:t>
            </w:r>
          </w:p>
        </w:tc>
      </w:tr>
      <w:tr w:rsidR="00110A0A" w14:paraId="20987B0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604A00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A7CCB8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, and Cavell Leitch Limited</w:t>
            </w:r>
          </w:p>
        </w:tc>
      </w:tr>
      <w:tr w:rsidR="00110A0A" w14:paraId="40B2C86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B4303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FAB10D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595650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BFC4C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8ECF59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glgroup.com</w:t>
            </w:r>
          </w:p>
        </w:tc>
      </w:tr>
    </w:tbl>
    <w:p w14:paraId="0F51EE4D" w14:textId="77777777" w:rsidR="00110A0A" w:rsidRDefault="00110A0A" w:rsidP="009F635A">
      <w:pPr>
        <w:spacing w:after="200"/>
      </w:pPr>
    </w:p>
    <w:p w14:paraId="552FC641" w14:textId="77777777" w:rsidR="00110A0A" w:rsidRDefault="00110A0A">
      <w:r>
        <w:rPr>
          <w:noProof/>
        </w:rPr>
        <w:drawing>
          <wp:inline distT="0" distB="0" distL="0" distR="0" wp14:anchorId="4D0C3E34" wp14:editId="69BB23FC">
            <wp:extent cx="5731510" cy="3037205"/>
            <wp:effectExtent l="0" t="0" r="2540" b="0"/>
            <wp:docPr id="37" name="Picture 3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593FE" w14:textId="77777777" w:rsidR="00110A0A" w:rsidRDefault="00110A0A"/>
    <w:p w14:paraId="309B2BB9" w14:textId="77777777" w:rsidR="00110A0A" w:rsidRDefault="00110A0A">
      <w:pPr>
        <w:spacing w:line="259" w:lineRule="auto"/>
      </w:pPr>
      <w:r>
        <w:br w:type="page"/>
      </w:r>
    </w:p>
    <w:p w14:paraId="4BE937BD" w14:textId="77777777" w:rsidR="00110A0A" w:rsidRDefault="00110A0A"/>
    <w:p w14:paraId="452A529F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owner EDI Limited</w:t>
      </w:r>
    </w:p>
    <w:p w14:paraId="03B0767B" w14:textId="77777777" w:rsidR="00110A0A" w:rsidRDefault="00110A0A" w:rsidP="009F635A"/>
    <w:p w14:paraId="23BE028F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70584AE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74F26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852E9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Fenn</w:t>
            </w:r>
          </w:p>
        </w:tc>
      </w:tr>
      <w:tr w:rsidR="00110A0A" w14:paraId="2D6A41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63DDAF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E06940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468 9700</w:t>
            </w:r>
          </w:p>
        </w:tc>
      </w:tr>
      <w:tr w:rsidR="00110A0A" w14:paraId="359A274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4EDF3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CD57FF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110A0A" w14:paraId="6E7FC28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E1A9C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D3A3E9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26CB90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55A9C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F5E115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Ferguson</w:t>
            </w:r>
          </w:p>
        </w:tc>
      </w:tr>
      <w:tr w:rsidR="00110A0A" w14:paraId="6D1DD3B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74F3D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3BB8D0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ownergroup.com/</w:t>
            </w:r>
          </w:p>
        </w:tc>
      </w:tr>
    </w:tbl>
    <w:p w14:paraId="2C4F86E5" w14:textId="77777777" w:rsidR="00110A0A" w:rsidRDefault="00110A0A" w:rsidP="009F635A">
      <w:pPr>
        <w:spacing w:after="200"/>
      </w:pPr>
    </w:p>
    <w:p w14:paraId="01F6C541" w14:textId="77777777" w:rsidR="00110A0A" w:rsidRDefault="00110A0A">
      <w:r>
        <w:rPr>
          <w:noProof/>
        </w:rPr>
        <w:drawing>
          <wp:inline distT="0" distB="0" distL="0" distR="0" wp14:anchorId="1EC21530" wp14:editId="16B39E6B">
            <wp:extent cx="5731510" cy="3037205"/>
            <wp:effectExtent l="0" t="0" r="2540" b="0"/>
            <wp:docPr id="38" name="Picture 3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9FBB8" w14:textId="77777777" w:rsidR="00110A0A" w:rsidRDefault="00110A0A"/>
    <w:p w14:paraId="7B3AA905" w14:textId="77777777" w:rsidR="00110A0A" w:rsidRDefault="00110A0A">
      <w:pPr>
        <w:spacing w:line="259" w:lineRule="auto"/>
      </w:pPr>
      <w:r>
        <w:br w:type="page"/>
      </w:r>
    </w:p>
    <w:p w14:paraId="14731A3B" w14:textId="77777777" w:rsidR="00110A0A" w:rsidRDefault="00110A0A"/>
    <w:p w14:paraId="21923D0C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bos Group Limited</w:t>
      </w:r>
    </w:p>
    <w:p w14:paraId="023CAEAF" w14:textId="77777777" w:rsidR="00110A0A" w:rsidRDefault="00110A0A" w:rsidP="009F635A"/>
    <w:p w14:paraId="6D062153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79FC567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395E6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6E63E9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 Cullity</w:t>
            </w:r>
          </w:p>
        </w:tc>
      </w:tr>
      <w:tr w:rsidR="00110A0A" w14:paraId="43AFE71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8ECA4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0F21F8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38 0999</w:t>
            </w:r>
          </w:p>
        </w:tc>
      </w:tr>
      <w:tr w:rsidR="00110A0A" w14:paraId="10EA01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E422D6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BD4E1D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Christchurch</w:t>
            </w:r>
          </w:p>
        </w:tc>
      </w:tr>
      <w:tr w:rsidR="00110A0A" w14:paraId="3ADF94E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C55D9D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493F30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Christchurch</w:t>
            </w:r>
          </w:p>
        </w:tc>
      </w:tr>
      <w:tr w:rsidR="00110A0A" w14:paraId="25BCA6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61678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CE2DB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onard Hansen</w:t>
            </w:r>
          </w:p>
        </w:tc>
      </w:tr>
      <w:tr w:rsidR="00110A0A" w14:paraId="5E6D6C4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15571A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5F6216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bos.co.nz/</w:t>
            </w:r>
          </w:p>
        </w:tc>
      </w:tr>
    </w:tbl>
    <w:p w14:paraId="26DFA82D" w14:textId="77777777" w:rsidR="00110A0A" w:rsidRDefault="00110A0A" w:rsidP="009F635A">
      <w:pPr>
        <w:spacing w:after="200"/>
      </w:pPr>
    </w:p>
    <w:p w14:paraId="6D438BA7" w14:textId="77777777" w:rsidR="00110A0A" w:rsidRDefault="00110A0A">
      <w:r>
        <w:rPr>
          <w:noProof/>
        </w:rPr>
        <w:drawing>
          <wp:inline distT="0" distB="0" distL="0" distR="0" wp14:anchorId="0FD6E2EF" wp14:editId="41CCA4D2">
            <wp:extent cx="5731510" cy="3037205"/>
            <wp:effectExtent l="0" t="0" r="2540" b="0"/>
            <wp:docPr id="39" name="Picture 3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1868B" w14:textId="77777777" w:rsidR="00110A0A" w:rsidRDefault="00110A0A"/>
    <w:p w14:paraId="79A36C84" w14:textId="77777777" w:rsidR="00110A0A" w:rsidRDefault="00110A0A">
      <w:pPr>
        <w:spacing w:line="259" w:lineRule="auto"/>
      </w:pPr>
      <w:r>
        <w:br w:type="page"/>
      </w:r>
    </w:p>
    <w:p w14:paraId="0D8704FC" w14:textId="77777777" w:rsidR="00110A0A" w:rsidRDefault="00110A0A"/>
    <w:p w14:paraId="4C21CB26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nprise Group Limited</w:t>
      </w:r>
    </w:p>
    <w:p w14:paraId="477B5B34" w14:textId="77777777" w:rsidR="00110A0A" w:rsidRDefault="00110A0A" w:rsidP="009F635A"/>
    <w:p w14:paraId="6266B108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6EFE8EF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8A2634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8C6D5A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F215FD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BEFE1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826449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29 5500</w:t>
            </w:r>
          </w:p>
        </w:tc>
      </w:tr>
      <w:tr w:rsidR="00110A0A" w14:paraId="58FC353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E65B96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F86948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SM Hayes</w:t>
            </w:r>
          </w:p>
        </w:tc>
      </w:tr>
      <w:tr w:rsidR="00110A0A" w14:paraId="53C7CD2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93423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2604F1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ger Wallis</w:t>
            </w:r>
          </w:p>
        </w:tc>
      </w:tr>
      <w:tr w:rsidR="00110A0A" w14:paraId="091E84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16EF5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1E7EA9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2467FC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E075E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817641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nprisegroup.com</w:t>
            </w:r>
          </w:p>
        </w:tc>
      </w:tr>
    </w:tbl>
    <w:p w14:paraId="445A4FFD" w14:textId="77777777" w:rsidR="00110A0A" w:rsidRDefault="00110A0A" w:rsidP="009F635A">
      <w:pPr>
        <w:spacing w:after="200"/>
      </w:pPr>
    </w:p>
    <w:p w14:paraId="57BB7EFD" w14:textId="77777777" w:rsidR="00110A0A" w:rsidRDefault="00110A0A">
      <w:r>
        <w:rPr>
          <w:noProof/>
        </w:rPr>
        <w:drawing>
          <wp:inline distT="0" distB="0" distL="0" distR="0" wp14:anchorId="3E440C0A" wp14:editId="538EA476">
            <wp:extent cx="5731510" cy="3037205"/>
            <wp:effectExtent l="0" t="0" r="2540" b="0"/>
            <wp:docPr id="40" name="Picture 4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3A732" w14:textId="77777777" w:rsidR="00110A0A" w:rsidRDefault="00110A0A"/>
    <w:p w14:paraId="5A320998" w14:textId="77777777" w:rsidR="00110A0A" w:rsidRDefault="00110A0A">
      <w:pPr>
        <w:spacing w:line="259" w:lineRule="auto"/>
      </w:pPr>
      <w:r>
        <w:br w:type="page"/>
      </w:r>
    </w:p>
    <w:p w14:paraId="4CA703A7" w14:textId="77777777" w:rsidR="00110A0A" w:rsidRDefault="00110A0A"/>
    <w:p w14:paraId="644F7E43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ROAD Limited</w:t>
      </w:r>
    </w:p>
    <w:p w14:paraId="58ABAE00" w14:textId="77777777" w:rsidR="00110A0A" w:rsidRDefault="00110A0A" w:rsidP="009F635A"/>
    <w:p w14:paraId="4D3F11C9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14BDA81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79A396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29978D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2A8C84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AE59DD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5E44E9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927 4747</w:t>
            </w:r>
          </w:p>
        </w:tc>
      </w:tr>
      <w:tr w:rsidR="00110A0A" w14:paraId="6A20940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17630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3C3F796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110A0A" w14:paraId="0495364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EDB617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137611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110A0A" w14:paraId="2714AE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502A1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D6BAE8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Ball</w:t>
            </w:r>
          </w:p>
        </w:tc>
      </w:tr>
      <w:tr w:rsidR="00110A0A" w14:paraId="7B97AD0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65ACD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AA4B3E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road.co.nz</w:t>
            </w:r>
          </w:p>
        </w:tc>
      </w:tr>
    </w:tbl>
    <w:p w14:paraId="04D56074" w14:textId="77777777" w:rsidR="00110A0A" w:rsidRDefault="00110A0A" w:rsidP="009F635A">
      <w:pPr>
        <w:spacing w:after="200"/>
      </w:pPr>
    </w:p>
    <w:p w14:paraId="08E1E822" w14:textId="77777777" w:rsidR="00110A0A" w:rsidRDefault="00110A0A">
      <w:r>
        <w:rPr>
          <w:noProof/>
        </w:rPr>
        <w:drawing>
          <wp:inline distT="0" distB="0" distL="0" distR="0" wp14:anchorId="7448F845" wp14:editId="2E69551F">
            <wp:extent cx="5731510" cy="3037205"/>
            <wp:effectExtent l="0" t="0" r="2540" b="0"/>
            <wp:docPr id="41" name="Picture 4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31759" w14:textId="77777777" w:rsidR="00110A0A" w:rsidRDefault="00110A0A"/>
    <w:p w14:paraId="6EF3979B" w14:textId="77777777" w:rsidR="00110A0A" w:rsidRDefault="00110A0A">
      <w:pPr>
        <w:spacing w:line="259" w:lineRule="auto"/>
      </w:pPr>
      <w:r>
        <w:br w:type="page"/>
      </w:r>
    </w:p>
    <w:p w14:paraId="120C1331" w14:textId="77777777" w:rsidR="00110A0A" w:rsidRDefault="00110A0A"/>
    <w:p w14:paraId="426D1C46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volve Education Group Limited</w:t>
      </w:r>
    </w:p>
    <w:p w14:paraId="6EE285F7" w14:textId="77777777" w:rsidR="00110A0A" w:rsidRDefault="00110A0A" w:rsidP="009F635A"/>
    <w:p w14:paraId="033A3B16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185D712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F9734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BC7BAF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F5892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CB891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257049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7 8700</w:t>
            </w:r>
          </w:p>
        </w:tc>
      </w:tr>
      <w:tr w:rsidR="00110A0A" w14:paraId="6707208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FB798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170FF8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 New Zealand</w:t>
            </w:r>
          </w:p>
        </w:tc>
      </w:tr>
      <w:tr w:rsidR="00110A0A" w14:paraId="03D155A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777B00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5A847A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110A0A" w14:paraId="67CA1CC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CF401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9DB293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7AD90AB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BE851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B05715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volveeducation.co.nz</w:t>
            </w:r>
          </w:p>
        </w:tc>
      </w:tr>
    </w:tbl>
    <w:p w14:paraId="737CE399" w14:textId="77777777" w:rsidR="00110A0A" w:rsidRDefault="00110A0A" w:rsidP="009F635A">
      <w:pPr>
        <w:spacing w:after="200"/>
      </w:pPr>
    </w:p>
    <w:p w14:paraId="19344B9C" w14:textId="77777777" w:rsidR="00110A0A" w:rsidRDefault="00110A0A">
      <w:r>
        <w:rPr>
          <w:noProof/>
        </w:rPr>
        <w:drawing>
          <wp:inline distT="0" distB="0" distL="0" distR="0" wp14:anchorId="6E791A03" wp14:editId="36E7E5E4">
            <wp:extent cx="5731510" cy="3037205"/>
            <wp:effectExtent l="0" t="0" r="2540" b="0"/>
            <wp:docPr id="42" name="Picture 4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57039" w14:textId="77777777" w:rsidR="00110A0A" w:rsidRDefault="00110A0A"/>
    <w:p w14:paraId="30EEF84D" w14:textId="77777777" w:rsidR="00110A0A" w:rsidRDefault="00110A0A">
      <w:pPr>
        <w:spacing w:line="259" w:lineRule="auto"/>
      </w:pPr>
      <w:r>
        <w:br w:type="page"/>
      </w:r>
    </w:p>
    <w:p w14:paraId="5AB86149" w14:textId="77777777" w:rsidR="00110A0A" w:rsidRDefault="00110A0A"/>
    <w:p w14:paraId="08C811D8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&amp;C Investment Trust PLC</w:t>
      </w:r>
    </w:p>
    <w:p w14:paraId="7E61411D" w14:textId="77777777" w:rsidR="00110A0A" w:rsidRDefault="00110A0A" w:rsidP="009F635A"/>
    <w:p w14:paraId="740BF7D5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23CDBFB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A2FA1C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5E7C2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524B64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41416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D77B9E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 7628 8000</w:t>
            </w:r>
          </w:p>
        </w:tc>
      </w:tr>
      <w:tr w:rsidR="00110A0A" w14:paraId="333379F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7295D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2EA57B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110A0A" w14:paraId="28BAAA9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DBEAC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7CB990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ton Rose Fulbright</w:t>
            </w:r>
          </w:p>
        </w:tc>
      </w:tr>
      <w:tr w:rsidR="00110A0A" w14:paraId="39C9944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C2F1EC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6BD5DF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143962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497A2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EE0CDC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reignandcolonial.com/</w:t>
            </w:r>
          </w:p>
        </w:tc>
      </w:tr>
    </w:tbl>
    <w:p w14:paraId="58E31813" w14:textId="77777777" w:rsidR="00110A0A" w:rsidRDefault="00110A0A" w:rsidP="009F635A">
      <w:pPr>
        <w:spacing w:after="200"/>
      </w:pPr>
    </w:p>
    <w:p w14:paraId="1B1F7190" w14:textId="77777777" w:rsidR="00110A0A" w:rsidRDefault="00110A0A">
      <w:r>
        <w:rPr>
          <w:noProof/>
        </w:rPr>
        <w:drawing>
          <wp:inline distT="0" distB="0" distL="0" distR="0" wp14:anchorId="4AD97465" wp14:editId="1353178B">
            <wp:extent cx="5731510" cy="3037205"/>
            <wp:effectExtent l="0" t="0" r="2540" b="0"/>
            <wp:docPr id="43" name="Picture 4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460EE" w14:textId="77777777" w:rsidR="00110A0A" w:rsidRDefault="00110A0A"/>
    <w:p w14:paraId="6017461A" w14:textId="77777777" w:rsidR="00110A0A" w:rsidRDefault="00110A0A">
      <w:pPr>
        <w:spacing w:line="259" w:lineRule="auto"/>
      </w:pPr>
      <w:r>
        <w:br w:type="page"/>
      </w:r>
    </w:p>
    <w:p w14:paraId="77E943C2" w14:textId="77777777" w:rsidR="00110A0A" w:rsidRDefault="00110A0A"/>
    <w:p w14:paraId="6FFC0007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isher &amp; Paykel Healthcare Corporation Limited</w:t>
      </w:r>
    </w:p>
    <w:p w14:paraId="3199F332" w14:textId="77777777" w:rsidR="00110A0A" w:rsidRDefault="00110A0A" w:rsidP="009F635A"/>
    <w:p w14:paraId="7A13994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2BF90EF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CED44D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577B21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738C025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BF694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635A87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4 0100</w:t>
            </w:r>
          </w:p>
        </w:tc>
      </w:tr>
      <w:tr w:rsidR="00110A0A" w14:paraId="2FCAF59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42B72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378E3E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110A0A" w14:paraId="2368C3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83DA82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068E6B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F0137A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15032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22776B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yndal York</w:t>
            </w:r>
          </w:p>
        </w:tc>
      </w:tr>
      <w:tr w:rsidR="00110A0A" w14:paraId="627C50A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BFA80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F9CEEA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phcare.co.nz/</w:t>
            </w:r>
          </w:p>
        </w:tc>
      </w:tr>
    </w:tbl>
    <w:p w14:paraId="562F54FC" w14:textId="77777777" w:rsidR="00110A0A" w:rsidRDefault="00110A0A" w:rsidP="009F635A">
      <w:pPr>
        <w:spacing w:after="200"/>
      </w:pPr>
    </w:p>
    <w:p w14:paraId="70DC2F78" w14:textId="77777777" w:rsidR="00110A0A" w:rsidRDefault="00110A0A">
      <w:r>
        <w:rPr>
          <w:noProof/>
        </w:rPr>
        <w:drawing>
          <wp:inline distT="0" distB="0" distL="0" distR="0" wp14:anchorId="360562AD" wp14:editId="07A7547A">
            <wp:extent cx="5731510" cy="3037205"/>
            <wp:effectExtent l="0" t="0" r="2540" b="0"/>
            <wp:docPr id="44" name="Picture 4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60C53" w14:textId="77777777" w:rsidR="00110A0A" w:rsidRDefault="00110A0A"/>
    <w:p w14:paraId="4AE39E33" w14:textId="77777777" w:rsidR="00110A0A" w:rsidRDefault="00110A0A">
      <w:pPr>
        <w:spacing w:line="259" w:lineRule="auto"/>
      </w:pPr>
      <w:r>
        <w:br w:type="page"/>
      </w:r>
    </w:p>
    <w:p w14:paraId="1938E066" w14:textId="77777777" w:rsidR="00110A0A" w:rsidRDefault="00110A0A"/>
    <w:p w14:paraId="2CD51E32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letcher Building Limited</w:t>
      </w:r>
    </w:p>
    <w:p w14:paraId="06F42056" w14:textId="77777777" w:rsidR="00110A0A" w:rsidRDefault="00110A0A" w:rsidP="009F635A"/>
    <w:p w14:paraId="5E89313F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2A802E6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0332BF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62A295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ss Taylor</w:t>
            </w:r>
          </w:p>
        </w:tc>
      </w:tr>
      <w:tr w:rsidR="00110A0A" w14:paraId="585C14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8098F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A79A92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5 9000</w:t>
            </w:r>
          </w:p>
        </w:tc>
      </w:tr>
      <w:tr w:rsidR="00110A0A" w14:paraId="71D5FDD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9C231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3FBE6E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110A0A" w14:paraId="3D27B2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7702D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25B573C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110A0A" w14:paraId="4D99A7D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06E2F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E3E0D8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van McKenzie</w:t>
            </w:r>
          </w:p>
        </w:tc>
      </w:tr>
      <w:tr w:rsidR="00110A0A" w14:paraId="40DDAA0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C7EA7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27AECD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letcherbuilding.com/</w:t>
            </w:r>
          </w:p>
        </w:tc>
      </w:tr>
    </w:tbl>
    <w:p w14:paraId="12CFF2C3" w14:textId="77777777" w:rsidR="00110A0A" w:rsidRDefault="00110A0A" w:rsidP="009F635A">
      <w:pPr>
        <w:spacing w:after="200"/>
      </w:pPr>
    </w:p>
    <w:p w14:paraId="4EA0D9C3" w14:textId="77777777" w:rsidR="00110A0A" w:rsidRDefault="00110A0A">
      <w:r>
        <w:rPr>
          <w:noProof/>
        </w:rPr>
        <w:drawing>
          <wp:inline distT="0" distB="0" distL="0" distR="0" wp14:anchorId="436490CD" wp14:editId="0413DFB1">
            <wp:extent cx="5731510" cy="3037205"/>
            <wp:effectExtent l="0" t="0" r="2540" b="0"/>
            <wp:docPr id="45" name="Picture 4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EED27" w14:textId="77777777" w:rsidR="00110A0A" w:rsidRDefault="00110A0A"/>
    <w:p w14:paraId="1C6CA672" w14:textId="77777777" w:rsidR="00110A0A" w:rsidRDefault="00110A0A">
      <w:pPr>
        <w:spacing w:line="259" w:lineRule="auto"/>
      </w:pPr>
      <w:r>
        <w:br w:type="page"/>
      </w:r>
    </w:p>
    <w:p w14:paraId="0F3A1C83" w14:textId="77777777" w:rsidR="00110A0A" w:rsidRDefault="00110A0A"/>
    <w:p w14:paraId="7A5C1357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oley Wines Limited</w:t>
      </w:r>
    </w:p>
    <w:p w14:paraId="395EDCBA" w14:textId="77777777" w:rsidR="00110A0A" w:rsidRDefault="00110A0A" w:rsidP="009F635A"/>
    <w:p w14:paraId="0746A99C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26050A0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E5779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A291B3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Turnbull</w:t>
            </w:r>
          </w:p>
        </w:tc>
      </w:tr>
      <w:tr w:rsidR="00110A0A" w14:paraId="5035882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5DB51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7F8D5F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572 8200</w:t>
            </w:r>
          </w:p>
        </w:tc>
      </w:tr>
      <w:tr w:rsidR="00110A0A" w14:paraId="112B2B9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B4F9B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9DCA82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110A0A" w14:paraId="3F4FDC2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033463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A1AC04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110A0A" w14:paraId="222CEC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BEAFD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F6DCBB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349E441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88D69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C9E6BE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leywines.co.nz/</w:t>
            </w:r>
          </w:p>
        </w:tc>
      </w:tr>
    </w:tbl>
    <w:p w14:paraId="36A7625A" w14:textId="77777777" w:rsidR="00110A0A" w:rsidRDefault="00110A0A" w:rsidP="009F635A">
      <w:pPr>
        <w:spacing w:after="200"/>
      </w:pPr>
    </w:p>
    <w:p w14:paraId="4E74E66B" w14:textId="77777777" w:rsidR="00110A0A" w:rsidRDefault="00110A0A">
      <w:r>
        <w:rPr>
          <w:noProof/>
        </w:rPr>
        <w:drawing>
          <wp:inline distT="0" distB="0" distL="0" distR="0" wp14:anchorId="6967FA78" wp14:editId="5500CB3F">
            <wp:extent cx="5731510" cy="3037205"/>
            <wp:effectExtent l="0" t="0" r="2540" b="0"/>
            <wp:docPr id="46" name="Picture 4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87AE6" w14:textId="77777777" w:rsidR="00110A0A" w:rsidRDefault="00110A0A"/>
    <w:p w14:paraId="414FB633" w14:textId="77777777" w:rsidR="00110A0A" w:rsidRDefault="00110A0A">
      <w:pPr>
        <w:spacing w:line="259" w:lineRule="auto"/>
      </w:pPr>
      <w:r>
        <w:br w:type="page"/>
      </w:r>
    </w:p>
    <w:p w14:paraId="2A0DAB0E" w14:textId="77777777" w:rsidR="00110A0A" w:rsidRDefault="00110A0A"/>
    <w:p w14:paraId="354F680C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onterra Shareholders' Fund (NS)</w:t>
      </w:r>
    </w:p>
    <w:p w14:paraId="42575BEB" w14:textId="77777777" w:rsidR="00110A0A" w:rsidRDefault="00110A0A" w:rsidP="009F635A"/>
    <w:p w14:paraId="2C6E0BC2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D9E854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C5CC9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346C92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31F9B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6CA90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49E2C8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749000</w:t>
            </w:r>
          </w:p>
        </w:tc>
      </w:tr>
      <w:tr w:rsidR="00110A0A" w14:paraId="09536E8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A3104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0B3B5D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110A0A" w14:paraId="7558D6C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C48CE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F5D9CE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110A0A" w14:paraId="1A9D9E1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357FF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B7B0C8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00D6F2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BC6D7E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0654D8C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nterra.com</w:t>
            </w:r>
          </w:p>
        </w:tc>
      </w:tr>
    </w:tbl>
    <w:p w14:paraId="1E6D5C92" w14:textId="77777777" w:rsidR="00110A0A" w:rsidRDefault="00110A0A" w:rsidP="009F635A">
      <w:pPr>
        <w:spacing w:after="200"/>
      </w:pPr>
    </w:p>
    <w:p w14:paraId="6485121F" w14:textId="77777777" w:rsidR="00110A0A" w:rsidRDefault="00110A0A">
      <w:r>
        <w:rPr>
          <w:noProof/>
        </w:rPr>
        <w:drawing>
          <wp:inline distT="0" distB="0" distL="0" distR="0" wp14:anchorId="54858F14" wp14:editId="22CEE761">
            <wp:extent cx="5731510" cy="3037205"/>
            <wp:effectExtent l="0" t="0" r="2540" b="0"/>
            <wp:docPr id="47" name="Picture 4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528DE" w14:textId="77777777" w:rsidR="00110A0A" w:rsidRDefault="00110A0A"/>
    <w:p w14:paraId="26CDC549" w14:textId="77777777" w:rsidR="00110A0A" w:rsidRDefault="00110A0A">
      <w:pPr>
        <w:spacing w:line="259" w:lineRule="auto"/>
      </w:pPr>
      <w:r>
        <w:br w:type="page"/>
      </w:r>
    </w:p>
    <w:p w14:paraId="3F1645EE" w14:textId="77777777" w:rsidR="00110A0A" w:rsidRDefault="00110A0A"/>
    <w:p w14:paraId="69BD29B4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reightways Limited</w:t>
      </w:r>
    </w:p>
    <w:p w14:paraId="18F5D933" w14:textId="77777777" w:rsidR="00110A0A" w:rsidRDefault="00110A0A" w:rsidP="009F635A"/>
    <w:p w14:paraId="2A9A4834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6F619E3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BD0C21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12B2C5F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Troughear</w:t>
            </w:r>
          </w:p>
        </w:tc>
      </w:tr>
      <w:tr w:rsidR="00110A0A" w14:paraId="4D69752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EFFD67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7D33A1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1 9683</w:t>
            </w:r>
          </w:p>
        </w:tc>
      </w:tr>
      <w:tr w:rsidR="00110A0A" w14:paraId="54D6857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1C0345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5A5631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110A0A" w14:paraId="464D5A2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4CB6E4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B52E5F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110A0A" w14:paraId="432EB10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089263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88C233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an Deschamps</w:t>
            </w:r>
          </w:p>
        </w:tc>
      </w:tr>
      <w:tr w:rsidR="00110A0A" w14:paraId="2BD3706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14ACD3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DAF5EC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reightways.co.nz/</w:t>
            </w:r>
          </w:p>
        </w:tc>
      </w:tr>
    </w:tbl>
    <w:p w14:paraId="698CDCAA" w14:textId="77777777" w:rsidR="00110A0A" w:rsidRDefault="00110A0A" w:rsidP="009F635A">
      <w:pPr>
        <w:spacing w:after="200"/>
      </w:pPr>
    </w:p>
    <w:p w14:paraId="5BFA4225" w14:textId="77777777" w:rsidR="00110A0A" w:rsidRDefault="00110A0A">
      <w:r>
        <w:rPr>
          <w:noProof/>
        </w:rPr>
        <w:drawing>
          <wp:inline distT="0" distB="0" distL="0" distR="0" wp14:anchorId="60356427" wp14:editId="7B501477">
            <wp:extent cx="5731510" cy="3037205"/>
            <wp:effectExtent l="0" t="0" r="2540" b="0"/>
            <wp:docPr id="48" name="Picture 4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5DDC" w14:textId="77777777" w:rsidR="00110A0A" w:rsidRDefault="00110A0A"/>
    <w:p w14:paraId="63C58149" w14:textId="77777777" w:rsidR="00110A0A" w:rsidRDefault="00110A0A">
      <w:pPr>
        <w:spacing w:line="259" w:lineRule="auto"/>
      </w:pPr>
      <w:r>
        <w:br w:type="page"/>
      </w:r>
    </w:p>
    <w:p w14:paraId="2AFDA87C" w14:textId="77777777" w:rsidR="00110A0A" w:rsidRDefault="00110A0A"/>
    <w:p w14:paraId="7A9BBE00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ral Capital Limited</w:t>
      </w:r>
    </w:p>
    <w:p w14:paraId="43D4F39F" w14:textId="77777777" w:rsidR="00110A0A" w:rsidRDefault="00110A0A" w:rsidP="009F635A"/>
    <w:p w14:paraId="5B92EAB5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EB8F7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431AB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F63B23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938F6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08E9B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5FAFFE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4 0145</w:t>
            </w:r>
          </w:p>
        </w:tc>
      </w:tr>
      <w:tr w:rsidR="00110A0A" w14:paraId="68E3C5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649A3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37C0BF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110A0A" w14:paraId="0646DB3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510C71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FB1779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Associates</w:t>
            </w:r>
          </w:p>
        </w:tc>
      </w:tr>
      <w:tr w:rsidR="00110A0A" w14:paraId="7BDA024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53A4C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EE4D55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63C83B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597935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2FD9B5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cap.co.nz</w:t>
            </w:r>
          </w:p>
        </w:tc>
      </w:tr>
    </w:tbl>
    <w:p w14:paraId="3A95BEAD" w14:textId="77777777" w:rsidR="00110A0A" w:rsidRDefault="00110A0A" w:rsidP="009F635A">
      <w:pPr>
        <w:spacing w:after="200"/>
      </w:pPr>
    </w:p>
    <w:p w14:paraId="1DC0B95C" w14:textId="77777777" w:rsidR="00110A0A" w:rsidRDefault="00110A0A">
      <w:r>
        <w:rPr>
          <w:noProof/>
        </w:rPr>
        <w:drawing>
          <wp:inline distT="0" distB="0" distL="0" distR="0" wp14:anchorId="3CFD2D2F" wp14:editId="57BB4614">
            <wp:extent cx="5731510" cy="3037205"/>
            <wp:effectExtent l="0" t="0" r="2540" b="0"/>
            <wp:docPr id="49" name="Picture 4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3AEFB" w14:textId="77777777" w:rsidR="00110A0A" w:rsidRDefault="00110A0A"/>
    <w:p w14:paraId="0DAC7B46" w14:textId="77777777" w:rsidR="00110A0A" w:rsidRDefault="00110A0A">
      <w:pPr>
        <w:spacing w:line="259" w:lineRule="auto"/>
      </w:pPr>
      <w:r>
        <w:br w:type="page"/>
      </w:r>
    </w:p>
    <w:p w14:paraId="2D01E6BA" w14:textId="77777777" w:rsidR="00110A0A" w:rsidRDefault="00110A0A"/>
    <w:p w14:paraId="69C29B70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sis Energy Limited (NS)</w:t>
      </w:r>
    </w:p>
    <w:p w14:paraId="69D204EE" w14:textId="77777777" w:rsidR="00110A0A" w:rsidRDefault="00110A0A" w:rsidP="009F635A"/>
    <w:p w14:paraId="39141838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E01B37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2F1FC8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8728FC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 England</w:t>
            </w:r>
          </w:p>
        </w:tc>
      </w:tr>
      <w:tr w:rsidR="00110A0A" w14:paraId="250D99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4F63C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AB2B66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51 9294</w:t>
            </w:r>
          </w:p>
        </w:tc>
      </w:tr>
      <w:tr w:rsidR="00110A0A" w14:paraId="1E1D8CC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5C90FF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D764AB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110A0A" w14:paraId="0E95354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EAF560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7846EA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110A0A" w14:paraId="5A53C7C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29213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DEBCE3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Jewell</w:t>
            </w:r>
          </w:p>
        </w:tc>
      </w:tr>
      <w:tr w:rsidR="00110A0A" w14:paraId="39D94E8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B244AC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A5494B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esisenergy.co.nz/</w:t>
            </w:r>
          </w:p>
        </w:tc>
      </w:tr>
    </w:tbl>
    <w:p w14:paraId="60A7418D" w14:textId="77777777" w:rsidR="00110A0A" w:rsidRDefault="00110A0A" w:rsidP="009F635A">
      <w:pPr>
        <w:spacing w:after="200"/>
      </w:pPr>
    </w:p>
    <w:p w14:paraId="0B8A9F42" w14:textId="77777777" w:rsidR="00110A0A" w:rsidRDefault="00110A0A">
      <w:r>
        <w:rPr>
          <w:noProof/>
        </w:rPr>
        <w:drawing>
          <wp:inline distT="0" distB="0" distL="0" distR="0" wp14:anchorId="55F9A72F" wp14:editId="658F92D5">
            <wp:extent cx="5731510" cy="3037205"/>
            <wp:effectExtent l="0" t="0" r="2540" b="0"/>
            <wp:docPr id="50" name="Picture 5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C6311" w14:textId="77777777" w:rsidR="00110A0A" w:rsidRDefault="00110A0A"/>
    <w:p w14:paraId="564176F0" w14:textId="77777777" w:rsidR="00110A0A" w:rsidRDefault="00110A0A">
      <w:pPr>
        <w:spacing w:line="259" w:lineRule="auto"/>
      </w:pPr>
      <w:r>
        <w:br w:type="page"/>
      </w:r>
    </w:p>
    <w:p w14:paraId="287CC761" w14:textId="77777777" w:rsidR="00110A0A" w:rsidRDefault="00110A0A"/>
    <w:p w14:paraId="139439FE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va Finance Limited</w:t>
      </w:r>
    </w:p>
    <w:p w14:paraId="38817C1F" w14:textId="77777777" w:rsidR="00110A0A" w:rsidRDefault="00110A0A" w:rsidP="009F635A"/>
    <w:p w14:paraId="5A83899A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7BE2FF0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42B8B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1B4B07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010A76E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E5F988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46C126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0 133</w:t>
            </w:r>
          </w:p>
        </w:tc>
      </w:tr>
      <w:tr w:rsidR="00110A0A" w14:paraId="2546AD6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7F1C1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C66228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110A0A" w14:paraId="7B8B813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7643D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B168F7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mot Ross</w:t>
            </w:r>
          </w:p>
        </w:tc>
      </w:tr>
      <w:tr w:rsidR="00110A0A" w14:paraId="591371C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E89D1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3DEE56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bert Boy</w:t>
            </w:r>
          </w:p>
        </w:tc>
      </w:tr>
      <w:tr w:rsidR="00110A0A" w14:paraId="32C8C7F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A01364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B8B870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evafinance.co.nz/</w:t>
            </w:r>
          </w:p>
        </w:tc>
      </w:tr>
    </w:tbl>
    <w:p w14:paraId="5BAC9BF5" w14:textId="77777777" w:rsidR="00110A0A" w:rsidRDefault="00110A0A" w:rsidP="009F635A">
      <w:pPr>
        <w:spacing w:after="200"/>
      </w:pPr>
    </w:p>
    <w:p w14:paraId="07E7F38E" w14:textId="77777777" w:rsidR="00110A0A" w:rsidRDefault="00110A0A">
      <w:r>
        <w:rPr>
          <w:noProof/>
        </w:rPr>
        <w:drawing>
          <wp:inline distT="0" distB="0" distL="0" distR="0" wp14:anchorId="55EF3816" wp14:editId="55478C5E">
            <wp:extent cx="5731510" cy="3037205"/>
            <wp:effectExtent l="0" t="0" r="2540" b="0"/>
            <wp:docPr id="51" name="Picture 5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73120" w14:textId="77777777" w:rsidR="00110A0A" w:rsidRDefault="00110A0A"/>
    <w:p w14:paraId="3FA48EB6" w14:textId="77777777" w:rsidR="00110A0A" w:rsidRDefault="00110A0A">
      <w:pPr>
        <w:spacing w:line="259" w:lineRule="auto"/>
      </w:pPr>
      <w:r>
        <w:br w:type="page"/>
      </w:r>
    </w:p>
    <w:p w14:paraId="2703C026" w14:textId="77777777" w:rsidR="00110A0A" w:rsidRDefault="00110A0A"/>
    <w:p w14:paraId="4A38930C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track Group Limited</w:t>
      </w:r>
    </w:p>
    <w:p w14:paraId="776E0002" w14:textId="77777777" w:rsidR="00110A0A" w:rsidRDefault="00110A0A" w:rsidP="009F635A"/>
    <w:p w14:paraId="520345F6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3E555D2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29FC44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263AF1A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68FA30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E4421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EC855C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20965576</w:t>
            </w:r>
          </w:p>
        </w:tc>
      </w:tr>
      <w:tr w:rsidR="00110A0A" w14:paraId="5B4F087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6D7D4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66B3EA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110A0A" w14:paraId="10D89DA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04DD3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FA6E62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110A0A" w14:paraId="4F1EA58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12593B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9A1CC1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es Spence</w:t>
            </w:r>
          </w:p>
        </w:tc>
      </w:tr>
      <w:tr w:rsidR="00110A0A" w14:paraId="1A37CFA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5C127E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E24860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track.com</w:t>
            </w:r>
          </w:p>
        </w:tc>
      </w:tr>
    </w:tbl>
    <w:p w14:paraId="6A272511" w14:textId="77777777" w:rsidR="00110A0A" w:rsidRDefault="00110A0A" w:rsidP="009F635A">
      <w:pPr>
        <w:spacing w:after="200"/>
      </w:pPr>
    </w:p>
    <w:p w14:paraId="7AC5FBBA" w14:textId="77777777" w:rsidR="00110A0A" w:rsidRDefault="00110A0A">
      <w:r>
        <w:rPr>
          <w:noProof/>
        </w:rPr>
        <w:drawing>
          <wp:inline distT="0" distB="0" distL="0" distR="0" wp14:anchorId="67B7AFC5" wp14:editId="0CDF03DE">
            <wp:extent cx="5731510" cy="3037205"/>
            <wp:effectExtent l="0" t="0" r="2540" b="0"/>
            <wp:docPr id="52" name="Picture 5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706C2" w14:textId="77777777" w:rsidR="00110A0A" w:rsidRDefault="00110A0A"/>
    <w:p w14:paraId="5DAB0170" w14:textId="77777777" w:rsidR="00110A0A" w:rsidRDefault="00110A0A">
      <w:pPr>
        <w:spacing w:line="259" w:lineRule="auto"/>
      </w:pPr>
      <w:r>
        <w:br w:type="page"/>
      </w:r>
    </w:p>
    <w:p w14:paraId="0463120A" w14:textId="77777777" w:rsidR="00110A0A" w:rsidRDefault="00110A0A"/>
    <w:p w14:paraId="1189A47D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o Limited</w:t>
      </w:r>
    </w:p>
    <w:p w14:paraId="68781863" w14:textId="77777777" w:rsidR="00110A0A" w:rsidRDefault="00110A0A" w:rsidP="009F635A"/>
    <w:p w14:paraId="624C8B05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37A971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D7E1EB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A6D8C3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 Molloy</w:t>
            </w:r>
          </w:p>
        </w:tc>
      </w:tr>
      <w:tr w:rsidR="00110A0A" w14:paraId="67BF53F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A84574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2162CB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66 3503</w:t>
            </w:r>
          </w:p>
        </w:tc>
      </w:tr>
      <w:tr w:rsidR="00110A0A" w14:paraId="0EF2BBB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204BD2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AD9C1F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New Zealand</w:t>
            </w:r>
          </w:p>
        </w:tc>
      </w:tr>
      <w:tr w:rsidR="00110A0A" w14:paraId="03E9565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17D13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9C2093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Wellington</w:t>
            </w:r>
          </w:p>
        </w:tc>
      </w:tr>
      <w:tr w:rsidR="00110A0A" w14:paraId="31FC5EE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A1C74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E67DFA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Hynd</w:t>
            </w:r>
          </w:p>
        </w:tc>
      </w:tr>
      <w:tr w:rsidR="00110A0A" w14:paraId="6DF43B1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9D20EE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9269D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oop.com</w:t>
            </w:r>
          </w:p>
        </w:tc>
      </w:tr>
    </w:tbl>
    <w:p w14:paraId="4D8BF291" w14:textId="77777777" w:rsidR="00110A0A" w:rsidRDefault="00110A0A" w:rsidP="009F635A">
      <w:pPr>
        <w:spacing w:after="200"/>
      </w:pPr>
    </w:p>
    <w:p w14:paraId="0CE57F6B" w14:textId="77777777" w:rsidR="00110A0A" w:rsidRDefault="00110A0A">
      <w:r>
        <w:rPr>
          <w:noProof/>
        </w:rPr>
        <w:drawing>
          <wp:inline distT="0" distB="0" distL="0" distR="0" wp14:anchorId="3FA1CCE4" wp14:editId="3D3E2829">
            <wp:extent cx="5731510" cy="3037205"/>
            <wp:effectExtent l="0" t="0" r="2540" b="0"/>
            <wp:docPr id="53" name="Picture 5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5DE12" w14:textId="77777777" w:rsidR="00110A0A" w:rsidRDefault="00110A0A"/>
    <w:p w14:paraId="08354D35" w14:textId="77777777" w:rsidR="00110A0A" w:rsidRDefault="00110A0A">
      <w:pPr>
        <w:spacing w:line="259" w:lineRule="auto"/>
      </w:pPr>
      <w:r>
        <w:br w:type="page"/>
      </w:r>
    </w:p>
    <w:p w14:paraId="7FDF969C" w14:textId="77777777" w:rsidR="00110A0A" w:rsidRDefault="00110A0A"/>
    <w:p w14:paraId="1709E9F6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 Spirits Hospitality Limited</w:t>
      </w:r>
    </w:p>
    <w:p w14:paraId="72613863" w14:textId="77777777" w:rsidR="00110A0A" w:rsidRDefault="00110A0A" w:rsidP="009F635A"/>
    <w:p w14:paraId="16BD2CBF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66B7C6B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6A5BB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54EAFB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off Tuttle</w:t>
            </w:r>
          </w:p>
        </w:tc>
      </w:tr>
      <w:tr w:rsidR="00110A0A" w14:paraId="2C7B41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350109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19A033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79119</w:t>
            </w:r>
          </w:p>
        </w:tc>
      </w:tr>
      <w:tr w:rsidR="00110A0A" w14:paraId="603FFDD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98655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474647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110A0A" w14:paraId="7060F1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FA8A5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39AB00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110A0A" w14:paraId="6524F9B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221D66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72BC4A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thony Laus</w:t>
            </w:r>
          </w:p>
        </w:tc>
      </w:tr>
      <w:tr w:rsidR="00110A0A" w14:paraId="447C622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8CA57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CB3B03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eritasinvestments.co.nz</w:t>
            </w:r>
          </w:p>
        </w:tc>
      </w:tr>
    </w:tbl>
    <w:p w14:paraId="72CF7911" w14:textId="77777777" w:rsidR="00110A0A" w:rsidRDefault="00110A0A" w:rsidP="009F635A">
      <w:pPr>
        <w:spacing w:after="200"/>
      </w:pPr>
    </w:p>
    <w:p w14:paraId="1C6472C5" w14:textId="77777777" w:rsidR="00110A0A" w:rsidRDefault="00110A0A">
      <w:r>
        <w:rPr>
          <w:noProof/>
        </w:rPr>
        <w:drawing>
          <wp:inline distT="0" distB="0" distL="0" distR="0" wp14:anchorId="268BE8F0" wp14:editId="6074010C">
            <wp:extent cx="5731510" cy="3037205"/>
            <wp:effectExtent l="0" t="0" r="2540" b="0"/>
            <wp:docPr id="54" name="Picture 5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3B121" w14:textId="77777777" w:rsidR="00110A0A" w:rsidRDefault="00110A0A"/>
    <w:p w14:paraId="40FF165B" w14:textId="77777777" w:rsidR="00110A0A" w:rsidRDefault="00110A0A">
      <w:pPr>
        <w:spacing w:line="259" w:lineRule="auto"/>
      </w:pPr>
      <w:r>
        <w:br w:type="page"/>
      </w:r>
    </w:p>
    <w:p w14:paraId="150972F5" w14:textId="77777777" w:rsidR="00110A0A" w:rsidRDefault="00110A0A"/>
    <w:p w14:paraId="3526A26D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man Property Trust (NS)</w:t>
      </w:r>
    </w:p>
    <w:p w14:paraId="2631F881" w14:textId="77777777" w:rsidR="00110A0A" w:rsidRDefault="00110A0A" w:rsidP="009F635A"/>
    <w:p w14:paraId="66173C96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7CFBF1B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47C2A8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A781CF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11DDAF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875E0D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D3F514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5 6060</w:t>
            </w:r>
          </w:p>
        </w:tc>
      </w:tr>
      <w:tr w:rsidR="00110A0A" w14:paraId="1549E66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166558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DECECE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110A0A" w14:paraId="50B0FB0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18424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0B451B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110A0A" w14:paraId="1A728CF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9C2CD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7271FFE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y Eakin</w:t>
            </w:r>
          </w:p>
        </w:tc>
      </w:tr>
      <w:tr w:rsidR="00110A0A" w14:paraId="7B7FFBA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797CAE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5500FE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oodman.com/gmt/</w:t>
            </w:r>
          </w:p>
        </w:tc>
      </w:tr>
    </w:tbl>
    <w:p w14:paraId="77E5CF24" w14:textId="77777777" w:rsidR="00110A0A" w:rsidRDefault="00110A0A" w:rsidP="009F635A">
      <w:pPr>
        <w:spacing w:after="200"/>
      </w:pPr>
    </w:p>
    <w:p w14:paraId="46488EFD" w14:textId="77777777" w:rsidR="00110A0A" w:rsidRDefault="00110A0A">
      <w:r>
        <w:rPr>
          <w:noProof/>
        </w:rPr>
        <w:drawing>
          <wp:inline distT="0" distB="0" distL="0" distR="0" wp14:anchorId="714197EC" wp14:editId="7C6E3EA1">
            <wp:extent cx="5731510" cy="3037205"/>
            <wp:effectExtent l="0" t="0" r="2540" b="0"/>
            <wp:docPr id="55" name="Picture 5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63F0" w14:textId="77777777" w:rsidR="00110A0A" w:rsidRDefault="00110A0A"/>
    <w:p w14:paraId="38E0DAD6" w14:textId="77777777" w:rsidR="00110A0A" w:rsidRDefault="00110A0A">
      <w:pPr>
        <w:spacing w:line="259" w:lineRule="auto"/>
      </w:pPr>
      <w:r>
        <w:br w:type="page"/>
      </w:r>
    </w:p>
    <w:p w14:paraId="253805C2" w14:textId="77777777" w:rsidR="00110A0A" w:rsidRDefault="00110A0A"/>
    <w:p w14:paraId="2C9FEFBB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wood Capital Limited</w:t>
      </w:r>
    </w:p>
    <w:p w14:paraId="0EBC9D92" w14:textId="77777777" w:rsidR="00110A0A" w:rsidRDefault="00110A0A" w:rsidP="009F635A"/>
    <w:p w14:paraId="74F5AC33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C4796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DC094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75CC03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7683772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16BBB9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D07924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865 704</w:t>
            </w:r>
          </w:p>
        </w:tc>
      </w:tr>
      <w:tr w:rsidR="00110A0A" w14:paraId="75AC44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C7EBFF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597A54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110A0A" w14:paraId="737853C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CDBF68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D8E9F0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110A0A" w14:paraId="137E879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A32802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E6C803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25F120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251AC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2820DF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oodwoodcapital.co.nz/</w:t>
            </w:r>
          </w:p>
        </w:tc>
      </w:tr>
    </w:tbl>
    <w:p w14:paraId="64445B94" w14:textId="77777777" w:rsidR="00110A0A" w:rsidRDefault="00110A0A" w:rsidP="009F635A">
      <w:pPr>
        <w:spacing w:after="200"/>
      </w:pPr>
    </w:p>
    <w:p w14:paraId="2D7A3B52" w14:textId="77777777" w:rsidR="00110A0A" w:rsidRDefault="00110A0A">
      <w:r>
        <w:rPr>
          <w:noProof/>
        </w:rPr>
        <w:drawing>
          <wp:inline distT="0" distB="0" distL="0" distR="0" wp14:anchorId="38D55B0D" wp14:editId="6C12C6A8">
            <wp:extent cx="5731510" cy="3037205"/>
            <wp:effectExtent l="0" t="0" r="2540" b="0"/>
            <wp:docPr id="56" name="Picture 5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28A9C" w14:textId="77777777" w:rsidR="00110A0A" w:rsidRDefault="00110A0A"/>
    <w:p w14:paraId="24CC6A00" w14:textId="77777777" w:rsidR="00110A0A" w:rsidRDefault="00110A0A">
      <w:pPr>
        <w:spacing w:line="259" w:lineRule="auto"/>
      </w:pPr>
      <w:r>
        <w:br w:type="page"/>
      </w:r>
    </w:p>
    <w:p w14:paraId="510B47FB" w14:textId="77777777" w:rsidR="00110A0A" w:rsidRDefault="00110A0A"/>
    <w:p w14:paraId="2BC85EA0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reen Cross Health Limited</w:t>
      </w:r>
    </w:p>
    <w:p w14:paraId="40E2E595" w14:textId="77777777" w:rsidR="00110A0A" w:rsidRDefault="00110A0A" w:rsidP="009F635A"/>
    <w:p w14:paraId="5B8E6D94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3AFEDF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0EA88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764DE4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chael Newfield</w:t>
            </w:r>
          </w:p>
        </w:tc>
      </w:tr>
      <w:tr w:rsidR="00110A0A" w14:paraId="323147D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F49C31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BCF13A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80 6846</w:t>
            </w:r>
          </w:p>
        </w:tc>
      </w:tr>
      <w:tr w:rsidR="00110A0A" w14:paraId="4933D7A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9D744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E82564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110A0A" w14:paraId="01341CC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E3F10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7A3C7C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110A0A" w14:paraId="35EEF08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3FA41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F8755A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n Doshi</w:t>
            </w:r>
          </w:p>
        </w:tc>
      </w:tr>
      <w:tr w:rsidR="00110A0A" w14:paraId="40EEF10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8DDEF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FB013A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reencrosshealth.co.nz</w:t>
            </w:r>
          </w:p>
        </w:tc>
      </w:tr>
    </w:tbl>
    <w:p w14:paraId="29A11041" w14:textId="77777777" w:rsidR="00110A0A" w:rsidRDefault="00110A0A" w:rsidP="009F635A">
      <w:pPr>
        <w:spacing w:after="200"/>
      </w:pPr>
    </w:p>
    <w:p w14:paraId="22F95360" w14:textId="77777777" w:rsidR="00110A0A" w:rsidRDefault="00110A0A">
      <w:r>
        <w:rPr>
          <w:noProof/>
        </w:rPr>
        <w:drawing>
          <wp:inline distT="0" distB="0" distL="0" distR="0" wp14:anchorId="1EAFF983" wp14:editId="6003E078">
            <wp:extent cx="5731510" cy="3037205"/>
            <wp:effectExtent l="0" t="0" r="2540" b="0"/>
            <wp:docPr id="57" name="Picture 5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04179" w14:textId="77777777" w:rsidR="00110A0A" w:rsidRDefault="00110A0A"/>
    <w:p w14:paraId="6EDC9040" w14:textId="77777777" w:rsidR="00110A0A" w:rsidRDefault="00110A0A">
      <w:pPr>
        <w:spacing w:line="259" w:lineRule="auto"/>
      </w:pPr>
      <w:r>
        <w:br w:type="page"/>
      </w:r>
    </w:p>
    <w:p w14:paraId="1E96EA87" w14:textId="77777777" w:rsidR="00110A0A" w:rsidRDefault="00110A0A"/>
    <w:p w14:paraId="4140A7C5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allenstein Glasson Holdings Limited</w:t>
      </w:r>
    </w:p>
    <w:p w14:paraId="68710216" w14:textId="77777777" w:rsidR="00110A0A" w:rsidRDefault="00110A0A" w:rsidP="009F635A"/>
    <w:p w14:paraId="5269F7CF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11043A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5496A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624E92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art Duncan</w:t>
            </w:r>
          </w:p>
        </w:tc>
      </w:tr>
      <w:tr w:rsidR="00110A0A" w14:paraId="1DA0257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FFF4A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15A3B4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6 2500</w:t>
            </w:r>
          </w:p>
        </w:tc>
      </w:tr>
      <w:tr w:rsidR="00110A0A" w14:paraId="065DAFD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CA6C4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7A880B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110A0A" w14:paraId="6B84A98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32E8A2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B7751A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110A0A" w14:paraId="188CC7E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B68271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5B053D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7C0DA65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BDCD0B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140BFE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hallensteinglasson.co.nz/</w:t>
            </w:r>
          </w:p>
        </w:tc>
      </w:tr>
    </w:tbl>
    <w:p w14:paraId="32B3AA74" w14:textId="77777777" w:rsidR="00110A0A" w:rsidRDefault="00110A0A" w:rsidP="009F635A">
      <w:pPr>
        <w:spacing w:after="200"/>
      </w:pPr>
    </w:p>
    <w:p w14:paraId="319F0360" w14:textId="77777777" w:rsidR="00110A0A" w:rsidRDefault="00110A0A">
      <w:r>
        <w:rPr>
          <w:noProof/>
        </w:rPr>
        <w:drawing>
          <wp:inline distT="0" distB="0" distL="0" distR="0" wp14:anchorId="3D6E382F" wp14:editId="486E3BA4">
            <wp:extent cx="5731510" cy="3037205"/>
            <wp:effectExtent l="0" t="0" r="2540" b="0"/>
            <wp:docPr id="58" name="Picture 5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14E8B" w14:textId="77777777" w:rsidR="00110A0A" w:rsidRDefault="00110A0A"/>
    <w:p w14:paraId="163F0E14" w14:textId="77777777" w:rsidR="00110A0A" w:rsidRDefault="00110A0A">
      <w:pPr>
        <w:spacing w:line="259" w:lineRule="auto"/>
      </w:pPr>
      <w:r>
        <w:br w:type="page"/>
      </w:r>
    </w:p>
    <w:p w14:paraId="0C0BD81B" w14:textId="77777777" w:rsidR="00110A0A" w:rsidRDefault="00110A0A"/>
    <w:p w14:paraId="6267C03A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armoney Corp Limited</w:t>
      </w:r>
    </w:p>
    <w:p w14:paraId="41465879" w14:textId="77777777" w:rsidR="00110A0A" w:rsidRDefault="00110A0A" w:rsidP="009F635A"/>
    <w:p w14:paraId="42BCE6E9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C337BB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F3410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06126ED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3D677C9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E1DB8C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454684F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800 427 666</w:t>
            </w:r>
          </w:p>
        </w:tc>
      </w:tr>
      <w:tr w:rsidR="00110A0A" w14:paraId="1C391D8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623F25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C15D27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 Coopers</w:t>
            </w:r>
          </w:p>
        </w:tc>
      </w:tr>
      <w:tr w:rsidR="00110A0A" w14:paraId="64B8C42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62E209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2A5910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110A0A" w14:paraId="382D1B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F490DF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0AA813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ard</w:t>
            </w:r>
          </w:p>
        </w:tc>
      </w:tr>
      <w:tr w:rsidR="00110A0A" w14:paraId="1967E19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8B111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31A778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harmoney.co.nz/</w:t>
            </w:r>
          </w:p>
        </w:tc>
      </w:tr>
    </w:tbl>
    <w:p w14:paraId="41462124" w14:textId="77777777" w:rsidR="00110A0A" w:rsidRDefault="00110A0A" w:rsidP="009F635A">
      <w:pPr>
        <w:spacing w:after="200"/>
      </w:pPr>
    </w:p>
    <w:p w14:paraId="3A724043" w14:textId="77777777" w:rsidR="00110A0A" w:rsidRDefault="00110A0A">
      <w:r>
        <w:rPr>
          <w:noProof/>
        </w:rPr>
        <w:drawing>
          <wp:inline distT="0" distB="0" distL="0" distR="0" wp14:anchorId="490391F4" wp14:editId="29032A23">
            <wp:extent cx="5731510" cy="3037205"/>
            <wp:effectExtent l="0" t="0" r="2540" b="0"/>
            <wp:docPr id="59" name="Picture 5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8308B" w14:textId="77777777" w:rsidR="00110A0A" w:rsidRDefault="00110A0A"/>
    <w:p w14:paraId="570B150B" w14:textId="77777777" w:rsidR="00110A0A" w:rsidRDefault="00110A0A">
      <w:pPr>
        <w:spacing w:line="259" w:lineRule="auto"/>
      </w:pPr>
      <w:r>
        <w:br w:type="page"/>
      </w:r>
    </w:p>
    <w:p w14:paraId="5F332AF3" w14:textId="77777777" w:rsidR="00110A0A" w:rsidRDefault="00110A0A"/>
    <w:p w14:paraId="1317CD3C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eartland Group Holdings Limited</w:t>
      </w:r>
    </w:p>
    <w:p w14:paraId="13293404" w14:textId="77777777" w:rsidR="00110A0A" w:rsidRDefault="00110A0A" w:rsidP="009F635A"/>
    <w:p w14:paraId="2EBD4BCB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68A170F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F116DC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AACF78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ff Greenslade</w:t>
            </w:r>
          </w:p>
        </w:tc>
      </w:tr>
      <w:tr w:rsidR="00110A0A" w14:paraId="1B667B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4769CD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256B2B3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9 927 9136</w:t>
            </w:r>
          </w:p>
        </w:tc>
      </w:tr>
      <w:tr w:rsidR="00110A0A" w14:paraId="3BC782C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5A873F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A75944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110A0A" w14:paraId="4C7FD8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FF0CB3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3B1867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110A0A" w14:paraId="7162774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FB0B15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89042E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Dixson</w:t>
            </w:r>
          </w:p>
        </w:tc>
      </w:tr>
      <w:tr w:rsidR="00110A0A" w14:paraId="075B8E6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86817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8224FC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heartland.co.nz</w:t>
            </w:r>
          </w:p>
        </w:tc>
      </w:tr>
    </w:tbl>
    <w:p w14:paraId="5E733B6B" w14:textId="77777777" w:rsidR="00110A0A" w:rsidRDefault="00110A0A" w:rsidP="009F635A">
      <w:pPr>
        <w:spacing w:after="200"/>
      </w:pPr>
    </w:p>
    <w:p w14:paraId="05BB5995" w14:textId="77777777" w:rsidR="00110A0A" w:rsidRDefault="00110A0A">
      <w:r>
        <w:rPr>
          <w:noProof/>
        </w:rPr>
        <w:drawing>
          <wp:inline distT="0" distB="0" distL="0" distR="0" wp14:anchorId="05E053C6" wp14:editId="09FA8775">
            <wp:extent cx="5731510" cy="3037205"/>
            <wp:effectExtent l="0" t="0" r="2540" b="0"/>
            <wp:docPr id="60" name="Picture 60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85735" w14:textId="77777777" w:rsidR="00110A0A" w:rsidRDefault="00110A0A"/>
    <w:p w14:paraId="60E6814A" w14:textId="77777777" w:rsidR="00110A0A" w:rsidRDefault="00110A0A">
      <w:pPr>
        <w:spacing w:line="259" w:lineRule="auto"/>
      </w:pPr>
      <w:r>
        <w:br w:type="page"/>
      </w:r>
    </w:p>
    <w:p w14:paraId="05FAE999" w14:textId="77777777" w:rsidR="00110A0A" w:rsidRDefault="00110A0A"/>
    <w:p w14:paraId="3B8FB5BD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enderson Far East Income Limited</w:t>
      </w:r>
    </w:p>
    <w:p w14:paraId="133BE4A9" w14:textId="77777777" w:rsidR="00110A0A" w:rsidRDefault="00110A0A" w:rsidP="009F635A"/>
    <w:p w14:paraId="7BBFE86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52AF4E8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44B74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337E74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98C4B5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64677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8E0F7B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020 7818 1818</w:t>
            </w:r>
          </w:p>
        </w:tc>
      </w:tr>
      <w:tr w:rsidR="00110A0A" w14:paraId="600CDA8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63378B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6FA9CC3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 Channel Island Limited</w:t>
            </w:r>
          </w:p>
        </w:tc>
      </w:tr>
      <w:tr w:rsidR="00110A0A" w14:paraId="774161D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828913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7579D7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8DC192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253F73C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0A40893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24C19A4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EBEE7A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CC8F73C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tshenderson.com/</w:t>
            </w:r>
          </w:p>
        </w:tc>
      </w:tr>
    </w:tbl>
    <w:p w14:paraId="32487BB2" w14:textId="77777777" w:rsidR="00110A0A" w:rsidRDefault="00110A0A" w:rsidP="009F635A">
      <w:pPr>
        <w:spacing w:after="200"/>
      </w:pPr>
    </w:p>
    <w:p w14:paraId="21BE36B4" w14:textId="77777777" w:rsidR="00110A0A" w:rsidRDefault="00110A0A">
      <w:r>
        <w:rPr>
          <w:noProof/>
        </w:rPr>
        <w:drawing>
          <wp:inline distT="0" distB="0" distL="0" distR="0" wp14:anchorId="26D259EC" wp14:editId="6ED06802">
            <wp:extent cx="5731510" cy="3037205"/>
            <wp:effectExtent l="0" t="0" r="2540" b="0"/>
            <wp:docPr id="61" name="Picture 61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56578" w14:textId="77777777" w:rsidR="00110A0A" w:rsidRDefault="00110A0A"/>
    <w:p w14:paraId="16526A6A" w14:textId="77777777" w:rsidR="00110A0A" w:rsidRDefault="00110A0A">
      <w:pPr>
        <w:spacing w:line="259" w:lineRule="auto"/>
      </w:pPr>
      <w:r>
        <w:br w:type="page"/>
      </w:r>
    </w:p>
    <w:p w14:paraId="72C9125C" w14:textId="77777777" w:rsidR="00110A0A" w:rsidRDefault="00110A0A"/>
    <w:p w14:paraId="7E3D2327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keGPS Group Limited</w:t>
      </w:r>
    </w:p>
    <w:p w14:paraId="0A7A95F8" w14:textId="77777777" w:rsidR="00110A0A" w:rsidRDefault="00110A0A" w:rsidP="009F635A"/>
    <w:p w14:paraId="1BD7F5E1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C08ECEE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70087B6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A633C3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3734729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D764B1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0E2B890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2 8064</w:t>
            </w:r>
          </w:p>
        </w:tc>
      </w:tr>
      <w:tr w:rsidR="00110A0A" w14:paraId="25E9AAE5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21CC24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456EDB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110A0A" w14:paraId="10FCBFF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04DD5E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1512E58B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110A0A" w14:paraId="6F93835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5C4E1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2F2D153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Fairbrother</w:t>
            </w:r>
          </w:p>
        </w:tc>
      </w:tr>
      <w:tr w:rsidR="00110A0A" w14:paraId="66B236E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921BE4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E8E5DD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kegps.com</w:t>
            </w:r>
          </w:p>
        </w:tc>
      </w:tr>
    </w:tbl>
    <w:p w14:paraId="5DF202D4" w14:textId="77777777" w:rsidR="00110A0A" w:rsidRDefault="00110A0A" w:rsidP="009F635A">
      <w:pPr>
        <w:spacing w:after="200"/>
      </w:pPr>
    </w:p>
    <w:p w14:paraId="28636BF7" w14:textId="77777777" w:rsidR="00110A0A" w:rsidRDefault="00110A0A">
      <w:r>
        <w:rPr>
          <w:noProof/>
        </w:rPr>
        <w:drawing>
          <wp:inline distT="0" distB="0" distL="0" distR="0" wp14:anchorId="3D467D96" wp14:editId="544CB0E4">
            <wp:extent cx="5731510" cy="3037205"/>
            <wp:effectExtent l="0" t="0" r="2540" b="0"/>
            <wp:docPr id="62" name="Picture 6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19A42" w14:textId="77777777" w:rsidR="00110A0A" w:rsidRDefault="00110A0A"/>
    <w:p w14:paraId="4EF779F1" w14:textId="77777777" w:rsidR="00110A0A" w:rsidRDefault="00110A0A">
      <w:pPr>
        <w:spacing w:line="259" w:lineRule="auto"/>
      </w:pPr>
      <w:r>
        <w:br w:type="page"/>
      </w:r>
    </w:p>
    <w:p w14:paraId="070DF396" w14:textId="77777777" w:rsidR="00110A0A" w:rsidRDefault="00110A0A"/>
    <w:p w14:paraId="15E8463B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nfratil Limited</w:t>
      </w:r>
    </w:p>
    <w:p w14:paraId="0ADAFBE9" w14:textId="77777777" w:rsidR="00110A0A" w:rsidRDefault="00110A0A" w:rsidP="009F635A"/>
    <w:p w14:paraId="0DFECF26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A00EAA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35D8C7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6E1A84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0A9847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037F4F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DBDAD2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44733663</w:t>
            </w:r>
          </w:p>
        </w:tc>
      </w:tr>
      <w:tr w:rsidR="00110A0A" w14:paraId="241675A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4ACEE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AEF297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110A0A" w14:paraId="561AFDA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AC3CB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46A2296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CC75F4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480DF9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F0E25A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lippa Harford</w:t>
            </w:r>
          </w:p>
        </w:tc>
      </w:tr>
      <w:tr w:rsidR="00110A0A" w14:paraId="42BF087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79FA21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21AA1D4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nfratil.com/</w:t>
            </w:r>
          </w:p>
        </w:tc>
      </w:tr>
    </w:tbl>
    <w:p w14:paraId="35B3F3BA" w14:textId="77777777" w:rsidR="00110A0A" w:rsidRDefault="00110A0A" w:rsidP="009F635A">
      <w:pPr>
        <w:spacing w:after="200"/>
      </w:pPr>
    </w:p>
    <w:p w14:paraId="5399F924" w14:textId="77777777" w:rsidR="00110A0A" w:rsidRDefault="00110A0A">
      <w:r>
        <w:rPr>
          <w:noProof/>
        </w:rPr>
        <w:drawing>
          <wp:inline distT="0" distB="0" distL="0" distR="0" wp14:anchorId="6DE748A0" wp14:editId="5CDA1849">
            <wp:extent cx="5731510" cy="3037205"/>
            <wp:effectExtent l="0" t="0" r="2540" b="0"/>
            <wp:docPr id="63" name="Picture 63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7BA5C" w14:textId="77777777" w:rsidR="00110A0A" w:rsidRDefault="00110A0A"/>
    <w:p w14:paraId="3EB544EC" w14:textId="77777777" w:rsidR="00110A0A" w:rsidRDefault="00110A0A">
      <w:pPr>
        <w:spacing w:line="259" w:lineRule="auto"/>
      </w:pPr>
      <w:r>
        <w:br w:type="page"/>
      </w:r>
    </w:p>
    <w:p w14:paraId="4B21E1FB" w14:textId="77777777" w:rsidR="00110A0A" w:rsidRDefault="00110A0A"/>
    <w:p w14:paraId="4EB53EAD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nvestore Property Limited (NS)</w:t>
      </w:r>
    </w:p>
    <w:p w14:paraId="1A325C29" w14:textId="77777777" w:rsidR="00110A0A" w:rsidRDefault="00110A0A" w:rsidP="009F635A"/>
    <w:p w14:paraId="190662DE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5574BF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50BAD8D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4C0DB7F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1C55646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10AC07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48563E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12 2690</w:t>
            </w:r>
          </w:p>
        </w:tc>
      </w:tr>
      <w:tr w:rsidR="00110A0A" w14:paraId="7F8D348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2F905E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766443E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110A0A" w14:paraId="0A2C5DD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726046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3882BA2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110A0A" w14:paraId="35AA359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31985C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52E20B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D6841B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DD6E0A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17748D9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nvestoreproperty.co.nz</w:t>
            </w:r>
          </w:p>
        </w:tc>
      </w:tr>
    </w:tbl>
    <w:p w14:paraId="53AE6A0A" w14:textId="77777777" w:rsidR="00110A0A" w:rsidRDefault="00110A0A" w:rsidP="009F635A">
      <w:pPr>
        <w:spacing w:after="200"/>
      </w:pPr>
    </w:p>
    <w:p w14:paraId="6526EA02" w14:textId="77777777" w:rsidR="00110A0A" w:rsidRDefault="00110A0A">
      <w:r>
        <w:rPr>
          <w:noProof/>
        </w:rPr>
        <w:drawing>
          <wp:inline distT="0" distB="0" distL="0" distR="0" wp14:anchorId="60DE6111" wp14:editId="4E3EB3E0">
            <wp:extent cx="5731510" cy="3037205"/>
            <wp:effectExtent l="0" t="0" r="2540" b="0"/>
            <wp:docPr id="64" name="Picture 64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C298B" w14:textId="77777777" w:rsidR="00110A0A" w:rsidRDefault="00110A0A"/>
    <w:p w14:paraId="1F0272AB" w14:textId="77777777" w:rsidR="00110A0A" w:rsidRDefault="00110A0A">
      <w:pPr>
        <w:spacing w:line="259" w:lineRule="auto"/>
      </w:pPr>
      <w:r>
        <w:br w:type="page"/>
      </w:r>
    </w:p>
    <w:p w14:paraId="3BF5D44D" w14:textId="77777777" w:rsidR="00110A0A" w:rsidRDefault="00110A0A"/>
    <w:p w14:paraId="3FA89DA8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JPMorgan Global Growth &amp; Income plc</w:t>
      </w:r>
    </w:p>
    <w:p w14:paraId="42B51664" w14:textId="77777777" w:rsidR="00110A0A" w:rsidRDefault="00110A0A" w:rsidP="009F635A"/>
    <w:p w14:paraId="3828C46F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3922DD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04A27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FD9049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B84100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9F6275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34F1277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 7742 6000</w:t>
            </w:r>
          </w:p>
        </w:tc>
      </w:tr>
      <w:tr w:rsidR="00110A0A" w14:paraId="3ED2B9E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67001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2E7AF9E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110A0A" w14:paraId="13563691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532FE0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004933D6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reshfields Bruckhaus Deringer</w:t>
            </w:r>
          </w:p>
        </w:tc>
      </w:tr>
      <w:tr w:rsidR="00110A0A" w14:paraId="5D911D6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D781764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32640C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4EF1C25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321572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5119342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jpmfoverseas.com/</w:t>
            </w:r>
          </w:p>
        </w:tc>
      </w:tr>
    </w:tbl>
    <w:p w14:paraId="2BB929BF" w14:textId="77777777" w:rsidR="00110A0A" w:rsidRDefault="00110A0A" w:rsidP="009F635A">
      <w:pPr>
        <w:spacing w:after="200"/>
      </w:pPr>
    </w:p>
    <w:p w14:paraId="79834951" w14:textId="77777777" w:rsidR="00110A0A" w:rsidRDefault="00110A0A">
      <w:r>
        <w:rPr>
          <w:noProof/>
        </w:rPr>
        <w:drawing>
          <wp:inline distT="0" distB="0" distL="0" distR="0" wp14:anchorId="38B94424" wp14:editId="3677EDBF">
            <wp:extent cx="5731510" cy="3037205"/>
            <wp:effectExtent l="0" t="0" r="2540" b="0"/>
            <wp:docPr id="65" name="Picture 65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0ACD3" w14:textId="77777777" w:rsidR="00110A0A" w:rsidRDefault="00110A0A"/>
    <w:p w14:paraId="7B12F2FD" w14:textId="77777777" w:rsidR="00110A0A" w:rsidRDefault="00110A0A">
      <w:pPr>
        <w:spacing w:line="259" w:lineRule="auto"/>
      </w:pPr>
      <w:r>
        <w:br w:type="page"/>
      </w:r>
    </w:p>
    <w:p w14:paraId="2100DA09" w14:textId="77777777" w:rsidR="00110A0A" w:rsidRDefault="00110A0A"/>
    <w:p w14:paraId="23F6642C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Just Life Group Limited</w:t>
      </w:r>
    </w:p>
    <w:p w14:paraId="3E6DA65B" w14:textId="77777777" w:rsidR="00110A0A" w:rsidRDefault="00110A0A" w:rsidP="009F635A"/>
    <w:p w14:paraId="0F93B7A5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4E895DF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0F8EC7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58945B8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ny Falkenstein</w:t>
            </w:r>
          </w:p>
        </w:tc>
      </w:tr>
      <w:tr w:rsidR="00110A0A" w14:paraId="67C5D10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6E748A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71DA88F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630 1300</w:t>
            </w:r>
          </w:p>
        </w:tc>
      </w:tr>
      <w:tr w:rsidR="00110A0A" w14:paraId="247AB0CD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AF0330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5BE2BD08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110A0A" w14:paraId="515052F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DD7A99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8B4F60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110A0A" w14:paraId="30E8417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18B026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1CE8FAB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5189495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925128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7E45A9A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jwi.co.nz/</w:t>
            </w:r>
          </w:p>
        </w:tc>
      </w:tr>
    </w:tbl>
    <w:p w14:paraId="1AD0B13B" w14:textId="77777777" w:rsidR="00110A0A" w:rsidRDefault="00110A0A" w:rsidP="009F635A">
      <w:pPr>
        <w:spacing w:after="200"/>
      </w:pPr>
    </w:p>
    <w:p w14:paraId="532BF79A" w14:textId="77777777" w:rsidR="00110A0A" w:rsidRDefault="00110A0A">
      <w:r>
        <w:rPr>
          <w:noProof/>
        </w:rPr>
        <w:drawing>
          <wp:inline distT="0" distB="0" distL="0" distR="0" wp14:anchorId="68623001" wp14:editId="19D88124">
            <wp:extent cx="5731510" cy="3037205"/>
            <wp:effectExtent l="0" t="0" r="2540" b="0"/>
            <wp:docPr id="66" name="Picture 66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6C09C" w14:textId="77777777" w:rsidR="00110A0A" w:rsidRDefault="00110A0A"/>
    <w:p w14:paraId="5BD80F90" w14:textId="77777777" w:rsidR="00110A0A" w:rsidRDefault="00110A0A">
      <w:pPr>
        <w:spacing w:line="259" w:lineRule="auto"/>
      </w:pPr>
      <w:r>
        <w:br w:type="page"/>
      </w:r>
    </w:p>
    <w:p w14:paraId="0ADA00ED" w14:textId="77777777" w:rsidR="00110A0A" w:rsidRDefault="00110A0A"/>
    <w:p w14:paraId="1EC12178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athmandu Holdings Limited</w:t>
      </w:r>
    </w:p>
    <w:p w14:paraId="722DAC71" w14:textId="77777777" w:rsidR="00110A0A" w:rsidRDefault="00110A0A" w:rsidP="009F635A"/>
    <w:p w14:paraId="5D3D5F90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0283A62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688028A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7AD618D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8C3FD4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F89187B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197CEE0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968 6110</w:t>
            </w:r>
          </w:p>
        </w:tc>
      </w:tr>
      <w:tr w:rsidR="00110A0A" w14:paraId="2DAC083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1D9316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44488891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110A0A" w14:paraId="6B1D29C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BC3917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8AFCB7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110A0A" w14:paraId="4005E91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8D9D00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370E70B0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Kinraid</w:t>
            </w:r>
          </w:p>
        </w:tc>
      </w:tr>
      <w:tr w:rsidR="00110A0A" w14:paraId="1A4472A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DCC6A21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66104C1A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kathmanduholdings.com/</w:t>
            </w:r>
          </w:p>
        </w:tc>
      </w:tr>
    </w:tbl>
    <w:p w14:paraId="4EEFA8D7" w14:textId="77777777" w:rsidR="00110A0A" w:rsidRDefault="00110A0A" w:rsidP="009F635A">
      <w:pPr>
        <w:spacing w:after="200"/>
      </w:pPr>
    </w:p>
    <w:p w14:paraId="5B2D2C13" w14:textId="77777777" w:rsidR="00110A0A" w:rsidRDefault="00110A0A">
      <w:r>
        <w:rPr>
          <w:noProof/>
        </w:rPr>
        <w:drawing>
          <wp:inline distT="0" distB="0" distL="0" distR="0" wp14:anchorId="60E5526F" wp14:editId="58985B4B">
            <wp:extent cx="5731510" cy="3037205"/>
            <wp:effectExtent l="0" t="0" r="2540" b="0"/>
            <wp:docPr id="67" name="Picture 67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0CB49" w14:textId="77777777" w:rsidR="00110A0A" w:rsidRDefault="00110A0A"/>
    <w:p w14:paraId="0C83AF6D" w14:textId="77777777" w:rsidR="00110A0A" w:rsidRDefault="00110A0A">
      <w:pPr>
        <w:spacing w:line="259" w:lineRule="auto"/>
      </w:pPr>
      <w:r>
        <w:br w:type="page"/>
      </w:r>
    </w:p>
    <w:p w14:paraId="32ED9E79" w14:textId="77777777" w:rsidR="00110A0A" w:rsidRDefault="00110A0A"/>
    <w:p w14:paraId="51133552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ingfish Limited</w:t>
      </w:r>
    </w:p>
    <w:p w14:paraId="68F1618E" w14:textId="77777777" w:rsidR="00110A0A" w:rsidRDefault="00110A0A" w:rsidP="009F635A"/>
    <w:p w14:paraId="0F386B77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59C1BF03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27F76C5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EFC226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347FD21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8C9B9F7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6DF03DCD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 9 489 7094</w:t>
            </w:r>
          </w:p>
        </w:tc>
      </w:tr>
      <w:tr w:rsidR="00110A0A" w14:paraId="22D80BB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6AB967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1FB94D5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110A0A" w14:paraId="1617C4E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5457B63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659B68FE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110A0A" w14:paraId="2D84011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8EA53BF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409BA133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110A0A" w14:paraId="674463D8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3C298CF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2112BF5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ingfish.co.nz</w:t>
            </w:r>
          </w:p>
        </w:tc>
      </w:tr>
    </w:tbl>
    <w:p w14:paraId="45B7487C" w14:textId="77777777" w:rsidR="00110A0A" w:rsidRDefault="00110A0A" w:rsidP="009F635A">
      <w:pPr>
        <w:spacing w:after="200"/>
      </w:pPr>
    </w:p>
    <w:p w14:paraId="23648FEB" w14:textId="77777777" w:rsidR="00110A0A" w:rsidRDefault="00110A0A">
      <w:r>
        <w:rPr>
          <w:noProof/>
        </w:rPr>
        <w:drawing>
          <wp:inline distT="0" distB="0" distL="0" distR="0" wp14:anchorId="2B9A95B5" wp14:editId="646E0B02">
            <wp:extent cx="5731510" cy="3037205"/>
            <wp:effectExtent l="0" t="0" r="2540" b="0"/>
            <wp:docPr id="68" name="Picture 68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2002A" w14:textId="77777777" w:rsidR="00110A0A" w:rsidRDefault="00110A0A"/>
    <w:p w14:paraId="55FD2446" w14:textId="77777777" w:rsidR="00110A0A" w:rsidRDefault="00110A0A">
      <w:pPr>
        <w:spacing w:line="259" w:lineRule="auto"/>
      </w:pPr>
      <w:r>
        <w:br w:type="page"/>
      </w:r>
    </w:p>
    <w:p w14:paraId="6B65632D" w14:textId="77777777" w:rsidR="00110A0A" w:rsidRDefault="00110A0A"/>
    <w:p w14:paraId="79524112" w14:textId="77777777" w:rsidR="00110A0A" w:rsidRDefault="00110A0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iwi Property Group Limited</w:t>
      </w:r>
    </w:p>
    <w:p w14:paraId="6397512A" w14:textId="77777777" w:rsidR="00110A0A" w:rsidRDefault="00110A0A" w:rsidP="009F635A"/>
    <w:p w14:paraId="3F119B63" w14:textId="77777777" w:rsidR="00110A0A" w:rsidRPr="009A73C6" w:rsidRDefault="00110A0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5806"/>
      </w:tblGrid>
      <w:tr w:rsidR="00110A0A" w14:paraId="7B3A773A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1830AB8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3B3F01F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ive Mackenzie</w:t>
            </w:r>
          </w:p>
        </w:tc>
      </w:tr>
      <w:tr w:rsidR="00110A0A" w14:paraId="0C4B8FB7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CFCF5DE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F70FA9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9 4000</w:t>
            </w:r>
          </w:p>
        </w:tc>
      </w:tr>
      <w:tr w:rsidR="00110A0A" w14:paraId="385C6534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9D50CD0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D595D49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110A0A" w14:paraId="184EFF7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4BA351C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53845F75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110A0A" w14:paraId="1975CD1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29AC658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55BEF2CF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vin Parker</w:t>
            </w:r>
          </w:p>
        </w:tc>
      </w:tr>
      <w:tr w:rsidR="00110A0A" w14:paraId="37E0E3BF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57498F52" w14:textId="77777777" w:rsidR="00110A0A" w:rsidRPr="009A73C6" w:rsidRDefault="00110A0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3C0C1DD2" w14:textId="77777777" w:rsidR="00110A0A" w:rsidRPr="009A73C6" w:rsidRDefault="00110A0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p.co.nz</w:t>
            </w:r>
          </w:p>
        </w:tc>
      </w:tr>
    </w:tbl>
    <w:p w14:paraId="498DE3CA" w14:textId="77777777" w:rsidR="00110A0A" w:rsidRDefault="00110A0A" w:rsidP="009F635A">
      <w:pPr>
        <w:spacing w:after="200"/>
      </w:pPr>
    </w:p>
    <w:p w14:paraId="63688835" w14:textId="77777777" w:rsidR="00110A0A" w:rsidRDefault="00110A0A">
      <w:r>
        <w:rPr>
          <w:noProof/>
        </w:rPr>
        <w:drawing>
          <wp:inline distT="0" distB="0" distL="0" distR="0" wp14:anchorId="414A903B" wp14:editId="648C0445">
            <wp:extent cx="5731510" cy="3037205"/>
            <wp:effectExtent l="0" t="0" r="2540" b="0"/>
            <wp:docPr id="69" name="Picture 69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E5290" w14:textId="77777777" w:rsidR="00110A0A" w:rsidRDefault="00110A0A"/>
    <w:p w14:paraId="3DF23B13" w14:textId="77777777" w:rsidR="00110A0A" w:rsidRDefault="00110A0A">
      <w:pPr>
        <w:spacing w:line="259" w:lineRule="auto"/>
      </w:pPr>
      <w:r>
        <w:br w:type="page"/>
      </w:r>
    </w:p>
    <w:p w14:paraId="10D11CCD" w14:textId="77777777" w:rsidR="00110A0A" w:rsidRDefault="00110A0A"/>
    <w:p w14:paraId="3FD7439E" w14:textId="409F5999" w:rsidR="00C746BB" w:rsidRPr="001A4F7E" w:rsidRDefault="00C746BB" w:rsidP="006E0A79">
      <w:pPr>
        <w:spacing w:after="200"/>
        <w:rPr>
          <w:rFonts w:ascii="Times New Roman" w:hAnsi="Times New Roman"/>
        </w:rPr>
      </w:pPr>
    </w:p>
    <w:sectPr w:rsidR="00C746BB" w:rsidRPr="001A4F7E">
      <w:footerReference w:type="even" r:id="rId17"/>
      <w:footerReference w:type="default" r:id="rId18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5C77A" w14:textId="77777777" w:rsidR="006E715B" w:rsidRDefault="006E715B">
      <w:pPr>
        <w:spacing w:after="0" w:line="240" w:lineRule="auto"/>
      </w:pPr>
      <w:r>
        <w:separator/>
      </w:r>
    </w:p>
  </w:endnote>
  <w:endnote w:type="continuationSeparator" w:id="0">
    <w:p w14:paraId="6B5A5BC7" w14:textId="77777777" w:rsidR="006E715B" w:rsidRDefault="006E71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8786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26E8D4" w14:textId="29751638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A7C34F" w14:textId="77777777" w:rsidR="00C746BB" w:rsidRDefault="00C74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72956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EB3423" w14:textId="2CFDBB19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CE32C3" w14:textId="77777777" w:rsidR="00AA1F13" w:rsidRDefault="00AA1F1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FBA07" w14:textId="77777777" w:rsidR="006E715B" w:rsidRDefault="006E715B">
      <w:pPr>
        <w:spacing w:after="0" w:line="240" w:lineRule="auto"/>
      </w:pPr>
      <w:r>
        <w:separator/>
      </w:r>
    </w:p>
  </w:footnote>
  <w:footnote w:type="continuationSeparator" w:id="0">
    <w:p w14:paraId="5C74DD0A" w14:textId="77777777" w:rsidR="006E715B" w:rsidRDefault="006E71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5AB81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5AB81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BED3E4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94B6D2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48AB7" w:themeColor="accent1" w:themeShade="BF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bAwN7UwMbI0M7VU0lEKTi0uzszPAymwqAUAKELSWywAAAA="/>
  </w:docVars>
  <w:rsids>
    <w:rsidRoot w:val="009A73C6"/>
    <w:rsid w:val="00074E8B"/>
    <w:rsid w:val="000F0A5F"/>
    <w:rsid w:val="000F1DCE"/>
    <w:rsid w:val="00107BCB"/>
    <w:rsid w:val="00110A0A"/>
    <w:rsid w:val="0016270C"/>
    <w:rsid w:val="001A4F7E"/>
    <w:rsid w:val="00203C63"/>
    <w:rsid w:val="002E614D"/>
    <w:rsid w:val="0033156F"/>
    <w:rsid w:val="003B3056"/>
    <w:rsid w:val="003D2F00"/>
    <w:rsid w:val="004154B5"/>
    <w:rsid w:val="004716A6"/>
    <w:rsid w:val="004A10A1"/>
    <w:rsid w:val="004E4D8D"/>
    <w:rsid w:val="0051615D"/>
    <w:rsid w:val="00524BAA"/>
    <w:rsid w:val="005A12E6"/>
    <w:rsid w:val="005C5BDA"/>
    <w:rsid w:val="00601B5A"/>
    <w:rsid w:val="00616989"/>
    <w:rsid w:val="00623CBC"/>
    <w:rsid w:val="006E0A79"/>
    <w:rsid w:val="006E715B"/>
    <w:rsid w:val="007B346A"/>
    <w:rsid w:val="007D4220"/>
    <w:rsid w:val="008944E8"/>
    <w:rsid w:val="008B6519"/>
    <w:rsid w:val="00942CE0"/>
    <w:rsid w:val="00962160"/>
    <w:rsid w:val="00997C9F"/>
    <w:rsid w:val="009A73C6"/>
    <w:rsid w:val="009B065A"/>
    <w:rsid w:val="009C4FEF"/>
    <w:rsid w:val="00A362E1"/>
    <w:rsid w:val="00A86FD8"/>
    <w:rsid w:val="00AA1F13"/>
    <w:rsid w:val="00AF7D04"/>
    <w:rsid w:val="00B70300"/>
    <w:rsid w:val="00B93FDF"/>
    <w:rsid w:val="00BB0743"/>
    <w:rsid w:val="00BC5723"/>
    <w:rsid w:val="00C34D86"/>
    <w:rsid w:val="00C652B8"/>
    <w:rsid w:val="00C746BB"/>
    <w:rsid w:val="00C77D65"/>
    <w:rsid w:val="00C80AFE"/>
    <w:rsid w:val="00CB4A4D"/>
    <w:rsid w:val="00D3486E"/>
    <w:rsid w:val="00D73345"/>
    <w:rsid w:val="00DA7C93"/>
    <w:rsid w:val="00DE6F3F"/>
    <w:rsid w:val="00E0736E"/>
    <w:rsid w:val="00E31983"/>
    <w:rsid w:val="00E707C0"/>
    <w:rsid w:val="00EF0E81"/>
    <w:rsid w:val="00F07B0B"/>
    <w:rsid w:val="00F07EB5"/>
    <w:rsid w:val="00F31512"/>
    <w:rsid w:val="00F64386"/>
    <w:rsid w:val="00FA7F52"/>
    <w:rsid w:val="00FC7DDE"/>
    <w:rsid w:val="00FD71E8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231E6C62"/>
  <w15:docId w15:val="{D1AC8435-AD6E-4E01-BC0E-913813A8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A79"/>
    <w:pPr>
      <w:spacing w:after="160"/>
    </w:pPr>
    <w:rPr>
      <w:rFonts w:cs="Times New Roman"/>
      <w:color w:val="000000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548AB7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1DCE"/>
    <w:pPr>
      <w:spacing w:before="240" w:after="40" w:line="240" w:lineRule="auto"/>
      <w:outlineLvl w:val="1"/>
    </w:pPr>
    <w:rPr>
      <w:rFonts w:ascii="Franklin Gothic Book" w:hAnsi="Franklin Gothic Book"/>
      <w:color w:val="595959" w:themeColor="text1" w:themeTint="A6"/>
      <w:spacing w:val="20"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DCE"/>
    <w:pPr>
      <w:spacing w:before="200" w:after="40" w:line="240" w:lineRule="auto"/>
      <w:outlineLvl w:val="2"/>
    </w:pPr>
    <w:rPr>
      <w:rFonts w:ascii="Franklin Gothic Book" w:hAnsi="Franklin Gothic Book"/>
      <w:color w:val="595959" w:themeColor="text1" w:themeTint="A6"/>
      <w:spacing w:val="20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80865A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0865A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5593B" w:themeColor="accent3" w:themeShade="7F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5593B" w:themeColor="accent3" w:themeShade="7F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94B6D2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94B6D2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548AB7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36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94B6D2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94B6D2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B85A22" w:themeColor="accent2" w:themeShade="BF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BED3E4" w:themeColor="accent1" w:themeTint="99"/>
        <w:bottom w:val="single" w:sz="24" w:space="10" w:color="BED3E4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968C8C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80865A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0865A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5593B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5593B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94B6D2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94B6D2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D804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BED3E4" w:themeColor="accent1" w:themeTint="99"/>
        <w:left w:val="single" w:sz="24" w:space="10" w:color="94B6D2" w:themeColor="accent1"/>
        <w:bottom w:val="single" w:sz="36" w:space="10" w:color="A5AB81" w:themeColor="accent3"/>
        <w:right w:val="single" w:sz="24" w:space="10" w:color="94B6D2" w:themeColor="accent1"/>
      </w:pBdr>
      <w:shd w:val="clear" w:color="auto" w:fill="94B6D2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94B6D2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94B6D2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1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1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1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15"/>
      </w:numPr>
      <w:spacing w:after="0"/>
    </w:pPr>
  </w:style>
  <w:style w:type="paragraph" w:styleId="NoSpacing">
    <w:name w:val="No Spacing"/>
    <w:basedOn w:val="Normal"/>
    <w:uiPriority w:val="1"/>
    <w:qFormat/>
    <w:rsid w:val="00C77D65"/>
    <w:pPr>
      <w:spacing w:after="0" w:line="240" w:lineRule="auto"/>
    </w:pPr>
    <w:rPr>
      <w:b/>
      <w:color w:val="355D7E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D804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DD8047" w:themeColor="accent2"/>
    </w:rPr>
  </w:style>
  <w:style w:type="paragraph" w:styleId="TOC2">
    <w:name w:val="toc 2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semiHidden/>
    <w:unhideWhenUsed/>
    <w:rPr>
      <w:color w:val="F7B615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9A73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ia\AppData\Roaming\Microsoft\Templates\Report%20(Equity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jpeg"/></Relationships>
</file>

<file path=word/theme/theme1.xml><?xml version="1.0" encoding="utf-8"?>
<a:theme xmlns:a="http://schemas.openxmlformats.org/drawingml/2006/main" name="Equity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5BBCD-F1C0-422A-A6B5-8F6857CB6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quity theme)</Template>
  <TotalTime>145</TotalTime>
  <Pages>65</Pages>
  <Words>2234</Words>
  <Characters>1273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onia</dc:creator>
  <cp:keywords/>
  <dc:description/>
  <cp:lastModifiedBy>Charlie Yang</cp:lastModifiedBy>
  <cp:revision>14</cp:revision>
  <dcterms:created xsi:type="dcterms:W3CDTF">2021-09-24T07:07:00Z</dcterms:created>
  <dcterms:modified xsi:type="dcterms:W3CDTF">2021-09-29T14:55:00Z</dcterms:modified>
</cp:coreProperties>
</file>